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903C3" w14:textId="77777777" w:rsidR="0060779C" w:rsidRPr="00602262" w:rsidRDefault="0060779C" w:rsidP="00A16A56"/>
    <w:p w14:paraId="04141431" w14:textId="72DD7FFA" w:rsidR="005C45D1" w:rsidRPr="00602262" w:rsidRDefault="00F21264" w:rsidP="00A16A56">
      <w:pPr>
        <w:rPr>
          <w:sz w:val="36"/>
          <w:szCs w:val="36"/>
        </w:rPr>
      </w:pPr>
      <w:r w:rsidRPr="00602262">
        <w:rPr>
          <w:sz w:val="36"/>
          <w:szCs w:val="36"/>
        </w:rPr>
        <w:t>Verslag bestuursjaar</w:t>
      </w:r>
      <w:r w:rsidR="00995AA4" w:rsidRPr="00602262">
        <w:rPr>
          <w:sz w:val="36"/>
          <w:szCs w:val="36"/>
        </w:rPr>
        <w:t xml:space="preserve">  202</w:t>
      </w:r>
      <w:r w:rsidR="005C45D1" w:rsidRPr="00602262">
        <w:rPr>
          <w:sz w:val="36"/>
          <w:szCs w:val="36"/>
        </w:rPr>
        <w:t>1</w:t>
      </w:r>
      <w:r w:rsidR="00995AA4" w:rsidRPr="00602262">
        <w:rPr>
          <w:sz w:val="36"/>
          <w:szCs w:val="36"/>
        </w:rPr>
        <w:t>-202</w:t>
      </w:r>
      <w:r w:rsidR="005C45D1" w:rsidRPr="00602262">
        <w:rPr>
          <w:sz w:val="36"/>
          <w:szCs w:val="36"/>
        </w:rPr>
        <w:t>2</w:t>
      </w:r>
    </w:p>
    <w:p w14:paraId="00ED7F4C" w14:textId="77684E93" w:rsidR="00995AA4" w:rsidRDefault="00995AA4" w:rsidP="00A16A56">
      <w:pPr>
        <w:rPr>
          <w:sz w:val="36"/>
          <w:szCs w:val="36"/>
        </w:rPr>
      </w:pPr>
      <w:r w:rsidRPr="00602262">
        <w:rPr>
          <w:sz w:val="36"/>
          <w:szCs w:val="36"/>
        </w:rPr>
        <w:t xml:space="preserve">Kiwanis </w:t>
      </w:r>
      <w:r w:rsidR="004B3A81" w:rsidRPr="00602262">
        <w:rPr>
          <w:sz w:val="36"/>
          <w:szCs w:val="36"/>
        </w:rPr>
        <w:t xml:space="preserve">International </w:t>
      </w:r>
      <w:r w:rsidRPr="00602262">
        <w:rPr>
          <w:sz w:val="36"/>
          <w:szCs w:val="36"/>
        </w:rPr>
        <w:t>District Nederland</w:t>
      </w:r>
      <w:r w:rsidR="004B3A81" w:rsidRPr="00602262">
        <w:rPr>
          <w:sz w:val="36"/>
          <w:szCs w:val="36"/>
        </w:rPr>
        <w:t xml:space="preserve"> (KI-DN)</w:t>
      </w:r>
    </w:p>
    <w:p w14:paraId="0729D3BD" w14:textId="3B1C6099" w:rsidR="009F0EEA" w:rsidRPr="009F0EEA" w:rsidRDefault="009F0EEA" w:rsidP="00A16A56">
      <w:r w:rsidRPr="009F0EEA">
        <w:t xml:space="preserve">(Met een korte terugblik over 2020-2021 en </w:t>
      </w:r>
      <w:r>
        <w:t xml:space="preserve">een </w:t>
      </w:r>
      <w:r w:rsidRPr="009F0EEA">
        <w:t>vooruitblik op 2022-2023)</w:t>
      </w:r>
    </w:p>
    <w:p w14:paraId="5A4D9A74" w14:textId="77777777" w:rsidR="00995AA4" w:rsidRPr="00602262" w:rsidRDefault="00995AA4" w:rsidP="00A16A56"/>
    <w:p w14:paraId="0C425224" w14:textId="77777777" w:rsidR="00E511D2" w:rsidRPr="00602262" w:rsidRDefault="00E511D2" w:rsidP="00A16A56">
      <w:r w:rsidRPr="00602262">
        <w:rPr>
          <w:b/>
          <w:bCs/>
        </w:rPr>
        <w:t>Opgesteld door</w:t>
      </w:r>
      <w:r w:rsidRPr="00602262">
        <w:t>:</w:t>
      </w:r>
    </w:p>
    <w:p w14:paraId="2D4FF5EA" w14:textId="16F31BB7" w:rsidR="004B3A81" w:rsidRPr="00602262" w:rsidRDefault="004B3A81" w:rsidP="004B3A81">
      <w:r w:rsidRPr="00602262">
        <w:t>Gouverneur 202</w:t>
      </w:r>
      <w:r w:rsidR="00B61263" w:rsidRPr="00602262">
        <w:t>0</w:t>
      </w:r>
      <w:r w:rsidRPr="00602262">
        <w:t>-202</w:t>
      </w:r>
      <w:r w:rsidR="00B61263" w:rsidRPr="00602262">
        <w:t>3</w:t>
      </w:r>
      <w:r w:rsidRPr="00602262">
        <w:t>: Piet Derks</w:t>
      </w:r>
    </w:p>
    <w:p w14:paraId="6F99DE50" w14:textId="77777777" w:rsidR="00F21264" w:rsidRPr="00602262" w:rsidRDefault="00F21264" w:rsidP="00E511D2"/>
    <w:p w14:paraId="2D8E453E" w14:textId="73DC2022" w:rsidR="00807FF8" w:rsidRPr="00602262" w:rsidRDefault="00807FF8" w:rsidP="00E511D2">
      <w:r w:rsidRPr="00602262">
        <w:t>Op 20 mei 2020 presenteerden wij een beleidsplan getiteld: revitalisatie tijdens en na de covid-19 crisis. De hoofdlijnen waren:</w:t>
      </w:r>
    </w:p>
    <w:p w14:paraId="0176F83E" w14:textId="09334A3F" w:rsidR="00807FF8" w:rsidRPr="00602262" w:rsidRDefault="00807FF8" w:rsidP="00807FF8">
      <w:pPr>
        <w:pStyle w:val="Lijstalinea"/>
        <w:numPr>
          <w:ilvl w:val="0"/>
          <w:numId w:val="33"/>
        </w:numPr>
      </w:pPr>
      <w:r w:rsidRPr="00602262">
        <w:t>Gebruik de covid-crisis als een kans om meer digitaal te gaan</w:t>
      </w:r>
    </w:p>
    <w:p w14:paraId="079E9862" w14:textId="5748E718" w:rsidR="00807FF8" w:rsidRPr="00602262" w:rsidRDefault="00807FF8" w:rsidP="00807FF8">
      <w:pPr>
        <w:pStyle w:val="Lijstalinea"/>
        <w:numPr>
          <w:ilvl w:val="0"/>
          <w:numId w:val="33"/>
        </w:numPr>
      </w:pPr>
      <w:r w:rsidRPr="00602262">
        <w:t>Een 2-jarig gouverneurschap</w:t>
      </w:r>
      <w:r w:rsidR="009602B0" w:rsidRPr="00602262">
        <w:t xml:space="preserve"> ter bevordering van continuïteit</w:t>
      </w:r>
    </w:p>
    <w:p w14:paraId="4618FEDC" w14:textId="268F8765" w:rsidR="00807FF8" w:rsidRPr="00602262" w:rsidRDefault="00807FF8" w:rsidP="00807FF8">
      <w:pPr>
        <w:pStyle w:val="Lijstalinea"/>
        <w:numPr>
          <w:ilvl w:val="0"/>
          <w:numId w:val="33"/>
        </w:numPr>
      </w:pPr>
      <w:r w:rsidRPr="00602262">
        <w:t>Werken aan een moderne organisatie, verjonging en meer vrouwen bij Kiwanis</w:t>
      </w:r>
    </w:p>
    <w:p w14:paraId="0D5B5445" w14:textId="4BA3CB34" w:rsidR="00807FF8" w:rsidRPr="00602262" w:rsidRDefault="00807FF8" w:rsidP="00807FF8">
      <w:pPr>
        <w:pStyle w:val="Lijstalinea"/>
        <w:numPr>
          <w:ilvl w:val="0"/>
          <w:numId w:val="33"/>
        </w:numPr>
      </w:pPr>
      <w:r w:rsidRPr="00602262">
        <w:t>Geef jongeren een podium (betrek jongeren bij Kiwanis activiteiten)</w:t>
      </w:r>
    </w:p>
    <w:p w14:paraId="1B04909A" w14:textId="22D66594" w:rsidR="008811DA" w:rsidRPr="00602262" w:rsidRDefault="008811DA" w:rsidP="00807FF8">
      <w:pPr>
        <w:pStyle w:val="Lijstalinea"/>
        <w:numPr>
          <w:ilvl w:val="0"/>
          <w:numId w:val="33"/>
        </w:numPr>
      </w:pPr>
      <w:r w:rsidRPr="00602262">
        <w:t>Geen traditionele congressen meer: zoveel mogelijk digitale AV (Algemene Vergadering) en een Inspiratiedag voor leden</w:t>
      </w:r>
    </w:p>
    <w:p w14:paraId="2355D774" w14:textId="66D5FF20" w:rsidR="009602B0" w:rsidRPr="00602262" w:rsidRDefault="009602B0" w:rsidP="00807FF8">
      <w:pPr>
        <w:pStyle w:val="Lijstalinea"/>
        <w:numPr>
          <w:ilvl w:val="0"/>
          <w:numId w:val="33"/>
        </w:numPr>
      </w:pPr>
      <w:r w:rsidRPr="00602262">
        <w:t xml:space="preserve">Investeer in betere websites en communicatie via </w:t>
      </w:r>
      <w:proofErr w:type="spellStart"/>
      <w:r w:rsidRPr="00602262">
        <w:t>social</w:t>
      </w:r>
      <w:proofErr w:type="spellEnd"/>
      <w:r w:rsidRPr="00602262">
        <w:t xml:space="preserve"> media</w:t>
      </w:r>
    </w:p>
    <w:p w14:paraId="2D0B0720" w14:textId="657C880D" w:rsidR="009602B0" w:rsidRPr="00602262" w:rsidRDefault="009602B0" w:rsidP="00807FF8">
      <w:pPr>
        <w:pStyle w:val="Lijstalinea"/>
        <w:numPr>
          <w:ilvl w:val="0"/>
          <w:numId w:val="33"/>
        </w:numPr>
      </w:pPr>
      <w:r w:rsidRPr="00602262">
        <w:t>Clubs bezoeken elkaar om te leren en samen te werken</w:t>
      </w:r>
    </w:p>
    <w:p w14:paraId="3E996931" w14:textId="4CE38560" w:rsidR="009602B0" w:rsidRPr="00602262" w:rsidRDefault="009602B0" w:rsidP="00807FF8">
      <w:pPr>
        <w:pStyle w:val="Lijstalinea"/>
        <w:numPr>
          <w:ilvl w:val="0"/>
          <w:numId w:val="33"/>
        </w:numPr>
      </w:pPr>
      <w:r w:rsidRPr="00602262">
        <w:t>Meer doe-projecten</w:t>
      </w:r>
    </w:p>
    <w:p w14:paraId="0ED1866D" w14:textId="6E68FF3C" w:rsidR="009602B0" w:rsidRPr="00602262" w:rsidRDefault="009602B0" w:rsidP="00807FF8">
      <w:pPr>
        <w:pStyle w:val="Lijstalinea"/>
        <w:numPr>
          <w:ilvl w:val="0"/>
          <w:numId w:val="33"/>
        </w:numPr>
      </w:pPr>
      <w:r w:rsidRPr="00602262">
        <w:t>Een prudent uitgavenbeleid</w:t>
      </w:r>
    </w:p>
    <w:p w14:paraId="77CA1C90" w14:textId="77777777" w:rsidR="009602B0" w:rsidRPr="00602262" w:rsidRDefault="009602B0" w:rsidP="009602B0"/>
    <w:p w14:paraId="201FC8E8" w14:textId="4A19A4F3" w:rsidR="009602B0" w:rsidRPr="00602262" w:rsidRDefault="009602B0" w:rsidP="009602B0">
      <w:pPr>
        <w:rPr>
          <w:b/>
          <w:bCs/>
        </w:rPr>
      </w:pPr>
      <w:r w:rsidRPr="00602262">
        <w:rPr>
          <w:b/>
          <w:bCs/>
        </w:rPr>
        <w:t>Waar staan we nu</w:t>
      </w:r>
      <w:r w:rsidR="003F4603" w:rsidRPr="00602262">
        <w:rPr>
          <w:b/>
          <w:bCs/>
        </w:rPr>
        <w:t xml:space="preserve"> in mei 2023</w:t>
      </w:r>
      <w:r w:rsidRPr="00602262">
        <w:rPr>
          <w:b/>
          <w:bCs/>
        </w:rPr>
        <w:t>?</w:t>
      </w:r>
    </w:p>
    <w:p w14:paraId="3B135A98" w14:textId="13FCDDCF" w:rsidR="00807FF8" w:rsidRPr="00602262" w:rsidRDefault="00807FF8" w:rsidP="00E511D2"/>
    <w:p w14:paraId="5E644BEB" w14:textId="47AFBCFC" w:rsidR="00F21264" w:rsidRPr="00602262" w:rsidRDefault="00F21264" w:rsidP="00E511D2">
      <w:pPr>
        <w:rPr>
          <w:b/>
          <w:bCs/>
        </w:rPr>
      </w:pPr>
      <w:r w:rsidRPr="00602262">
        <w:rPr>
          <w:b/>
          <w:bCs/>
        </w:rPr>
        <w:t xml:space="preserve">Het </w:t>
      </w:r>
      <w:r w:rsidR="00892431" w:rsidRPr="00602262">
        <w:rPr>
          <w:b/>
          <w:bCs/>
        </w:rPr>
        <w:t xml:space="preserve">werden 3 </w:t>
      </w:r>
      <w:r w:rsidRPr="00602262">
        <w:rPr>
          <w:b/>
          <w:bCs/>
        </w:rPr>
        <w:t>jaar als gouverneur</w:t>
      </w:r>
    </w:p>
    <w:p w14:paraId="4832A348" w14:textId="48A20303" w:rsidR="00F21264" w:rsidRPr="00602262" w:rsidRDefault="00F21264" w:rsidP="00892431">
      <w:r w:rsidRPr="00602262">
        <w:t xml:space="preserve">Kandidaat gouverneur-elect Peter van Hussen (KC Venlo </w:t>
      </w:r>
      <w:proofErr w:type="spellStart"/>
      <w:r w:rsidRPr="00602262">
        <w:t>Joamerdal</w:t>
      </w:r>
      <w:proofErr w:type="spellEnd"/>
      <w:r w:rsidRPr="00602262">
        <w:t>) overleden op 17 juni 2021</w:t>
      </w:r>
      <w:r w:rsidR="002E622C" w:rsidRPr="00602262">
        <w:t>.</w:t>
      </w:r>
      <w:r w:rsidR="00892431" w:rsidRPr="00602262">
        <w:t xml:space="preserve"> </w:t>
      </w:r>
      <w:r w:rsidRPr="00602262">
        <w:t>In overleg met Algemeen Bestuur</w:t>
      </w:r>
      <w:r w:rsidR="00D60FF1" w:rsidRPr="00602262">
        <w:t xml:space="preserve"> is op de AV van 11 september 2021</w:t>
      </w:r>
      <w:r w:rsidRPr="00602262">
        <w:t xml:space="preserve"> aan de leden voorgelegd om </w:t>
      </w:r>
      <w:r w:rsidR="00D60FF1" w:rsidRPr="00602262">
        <w:t xml:space="preserve">Piet Derks </w:t>
      </w:r>
      <w:r w:rsidRPr="00602262">
        <w:t>voor 3</w:t>
      </w:r>
      <w:r w:rsidRPr="00602262">
        <w:rPr>
          <w:vertAlign w:val="superscript"/>
        </w:rPr>
        <w:t>e</w:t>
      </w:r>
      <w:r w:rsidRPr="00602262">
        <w:t xml:space="preserve"> termijn te </w:t>
      </w:r>
      <w:r w:rsidR="00D60FF1" w:rsidRPr="00602262">
        <w:t>benoemen</w:t>
      </w:r>
      <w:r w:rsidRPr="00602262">
        <w:t>.</w:t>
      </w:r>
    </w:p>
    <w:p w14:paraId="49F086E2" w14:textId="3D5814C7" w:rsidR="002E622C" w:rsidRPr="00602262" w:rsidRDefault="002E622C" w:rsidP="00892431">
      <w:r w:rsidRPr="00602262">
        <w:t>Na 1 jaar zoeken</w:t>
      </w:r>
      <w:r w:rsidR="003F4603" w:rsidRPr="00602262">
        <w:t>, is</w:t>
      </w:r>
      <w:r w:rsidRPr="00602262">
        <w:t xml:space="preserve"> in augustus 2022 een kandidaat gouverneur-elect gevonden. </w:t>
      </w:r>
      <w:r w:rsidR="00892431" w:rsidRPr="00602262">
        <w:t>Christ van Oevelen (47 jaar) wordt de nieuwe gouverneur per 1 oktober 2023.</w:t>
      </w:r>
    </w:p>
    <w:p w14:paraId="658B253E" w14:textId="77777777" w:rsidR="00F21264" w:rsidRPr="00602262" w:rsidRDefault="00F21264" w:rsidP="00E511D2"/>
    <w:p w14:paraId="63F09799" w14:textId="602A7963" w:rsidR="003F4603" w:rsidRPr="00602262" w:rsidRDefault="003F4603" w:rsidP="00E511D2">
      <w:r w:rsidRPr="00602262">
        <w:rPr>
          <w:b/>
          <w:bCs/>
        </w:rPr>
        <w:t xml:space="preserve">Digitale </w:t>
      </w:r>
      <w:r w:rsidR="00154401" w:rsidRPr="00602262">
        <w:rPr>
          <w:b/>
          <w:bCs/>
        </w:rPr>
        <w:t>(</w:t>
      </w:r>
      <w:r w:rsidRPr="00602262">
        <w:rPr>
          <w:b/>
          <w:bCs/>
        </w:rPr>
        <w:t>leden</w:t>
      </w:r>
      <w:r w:rsidR="00154401" w:rsidRPr="00602262">
        <w:rPr>
          <w:b/>
          <w:bCs/>
        </w:rPr>
        <w:t>)</w:t>
      </w:r>
      <w:r w:rsidRPr="00602262">
        <w:rPr>
          <w:b/>
          <w:bCs/>
        </w:rPr>
        <w:t>vergadering</w:t>
      </w:r>
      <w:r w:rsidRPr="00602262">
        <w:t xml:space="preserve">en </w:t>
      </w:r>
    </w:p>
    <w:p w14:paraId="4F5BD0ED" w14:textId="38B484E3" w:rsidR="00F21264" w:rsidRPr="00602262" w:rsidRDefault="00F21264" w:rsidP="00E511D2">
      <w:r w:rsidRPr="00602262">
        <w:t xml:space="preserve">2 keer </w:t>
      </w:r>
      <w:r w:rsidR="003F4603" w:rsidRPr="00602262">
        <w:t xml:space="preserve">is er </w:t>
      </w:r>
      <w:r w:rsidRPr="00602262">
        <w:t>een digitale ledenvergadering gehouden met succes (12 september 2020 en 11 september 2021)</w:t>
      </w:r>
      <w:r w:rsidR="00701FC3" w:rsidRPr="00602262">
        <w:t xml:space="preserve">. Alle voorbereidingen </w:t>
      </w:r>
      <w:r w:rsidR="003F4603" w:rsidRPr="00602262">
        <w:t xml:space="preserve">waren </w:t>
      </w:r>
      <w:r w:rsidR="00701FC3" w:rsidRPr="00602262">
        <w:t xml:space="preserve">getroffen om wederom op 10 september 2022 een digitale AV te organiseren. Tijdens het AB op 14 mei 2022 werd </w:t>
      </w:r>
      <w:r w:rsidR="00EA6818" w:rsidRPr="00602262">
        <w:t>duidelijk</w:t>
      </w:r>
      <w:r w:rsidR="00701FC3" w:rsidRPr="00602262">
        <w:t xml:space="preserve"> </w:t>
      </w:r>
      <w:r w:rsidR="003F4603" w:rsidRPr="00602262">
        <w:t xml:space="preserve">dat </w:t>
      </w:r>
      <w:r w:rsidR="00701FC3" w:rsidRPr="00602262">
        <w:t>de tijdelijke corona</w:t>
      </w:r>
      <w:r w:rsidR="003F4603" w:rsidRPr="00602262">
        <w:t>-</w:t>
      </w:r>
      <w:r w:rsidR="00701FC3" w:rsidRPr="00602262">
        <w:t xml:space="preserve">wet </w:t>
      </w:r>
      <w:r w:rsidR="003F4603" w:rsidRPr="00602262">
        <w:t xml:space="preserve">niet </w:t>
      </w:r>
      <w:r w:rsidR="00701FC3" w:rsidRPr="00602262">
        <w:t>verlengd zou worden</w:t>
      </w:r>
      <w:r w:rsidR="003F4603" w:rsidRPr="00602262">
        <w:t xml:space="preserve"> en dat een digitale AV niet mogelijk was.  Het A</w:t>
      </w:r>
      <w:r w:rsidR="00EA6818" w:rsidRPr="00602262">
        <w:t>B beslo</w:t>
      </w:r>
      <w:r w:rsidR="003F4603" w:rsidRPr="00602262">
        <w:t>ot toen om</w:t>
      </w:r>
      <w:r w:rsidR="00EA6818" w:rsidRPr="00602262">
        <w:t xml:space="preserve"> alsnog een AV op locatie voor te bereiden</w:t>
      </w:r>
      <w:r w:rsidR="003F4603" w:rsidRPr="00602262">
        <w:t xml:space="preserve">. </w:t>
      </w:r>
      <w:r w:rsidR="00EA6818" w:rsidRPr="00602262">
        <w:t xml:space="preserve">Het voorgenomen beleid om digitale </w:t>
      </w:r>
      <w:proofErr w:type="spellStart"/>
      <w:r w:rsidR="00EA6818" w:rsidRPr="00602262">
        <w:t>AV’s</w:t>
      </w:r>
      <w:proofErr w:type="spellEnd"/>
      <w:r w:rsidR="00EA6818" w:rsidRPr="00602262">
        <w:t xml:space="preserve"> mogelijk te maken in de toekomst, vergt aanpassing van de statuten. Aan de juridische commissie is gevraagd voorstellen voor de noodzakelijke wijzigingen uit te werken</w:t>
      </w:r>
      <w:r w:rsidR="003F4603" w:rsidRPr="00602262">
        <w:t xml:space="preserve"> en voor te leggen aan de leden op de AV op 9 september 2023</w:t>
      </w:r>
      <w:r w:rsidR="00EA6818" w:rsidRPr="00602262">
        <w:t>.</w:t>
      </w:r>
    </w:p>
    <w:p w14:paraId="68A73072" w14:textId="77777777" w:rsidR="00154401" w:rsidRPr="00602262" w:rsidRDefault="00154401" w:rsidP="00E511D2"/>
    <w:p w14:paraId="52023CD1" w14:textId="05A2FB10" w:rsidR="00154401" w:rsidRPr="00602262" w:rsidRDefault="00154401" w:rsidP="00E511D2">
      <w:r w:rsidRPr="00602262">
        <w:t xml:space="preserve">Nagenoeg alle DB-vergaderingen werden via zoom gehouden, om de 2 weken 1,5 uur, veel frequenter dan in de pre-corona periodes. Ook diverse AB-vergaderingen werden </w:t>
      </w:r>
      <w:r w:rsidRPr="00602262">
        <w:lastRenderedPageBreak/>
        <w:t>via zoom gehouden. Zoom-vergaderingen met grotere groepen blijken toch minder effectief te zijn.</w:t>
      </w:r>
    </w:p>
    <w:p w14:paraId="4645EF2D" w14:textId="77777777" w:rsidR="00F21264" w:rsidRPr="00602262" w:rsidRDefault="00F21264" w:rsidP="00E511D2"/>
    <w:p w14:paraId="76660B80" w14:textId="77777777" w:rsidR="003F4603" w:rsidRPr="00602262" w:rsidRDefault="003F4603" w:rsidP="00E511D2">
      <w:pPr>
        <w:rPr>
          <w:b/>
          <w:bCs/>
        </w:rPr>
      </w:pPr>
      <w:r w:rsidRPr="00602262">
        <w:rPr>
          <w:b/>
          <w:bCs/>
        </w:rPr>
        <w:t>Revitalisatie na corona</w:t>
      </w:r>
    </w:p>
    <w:p w14:paraId="07AFD6ED" w14:textId="57AAF6A3" w:rsidR="002E622C" w:rsidRPr="00602262" w:rsidRDefault="00865473" w:rsidP="00E511D2">
      <w:r w:rsidRPr="00602262">
        <w:t xml:space="preserve">De </w:t>
      </w:r>
      <w:r w:rsidR="002E622C" w:rsidRPr="00602262">
        <w:t>2 corona jaren hebben impact gehad op Kiwanis in Nederland</w:t>
      </w:r>
      <w:r w:rsidR="003F4603" w:rsidRPr="00602262">
        <w:t>, zowel op landelijk niveau als in de clubs.</w:t>
      </w:r>
      <w:r w:rsidRPr="00602262">
        <w:t xml:space="preserve"> Digitale communicatie is efficiënt en vaak ook effectief, echter de persoonlijke contacten zijn onontbeerlijk voor een collegiale samenwerking en het losmaken van energie.</w:t>
      </w:r>
    </w:p>
    <w:p w14:paraId="5DDA6931" w14:textId="50ADE53D" w:rsidR="003F4603" w:rsidRPr="00602262" w:rsidRDefault="00BA7710" w:rsidP="003F4603">
      <w:r w:rsidRPr="00602262">
        <w:t xml:space="preserve">In maart 2022 werd voor het Algemeen Bestuur en de </w:t>
      </w:r>
      <w:r w:rsidR="000C6DCB" w:rsidRPr="00602262">
        <w:t>commissievoorzitters</w:t>
      </w:r>
      <w:r w:rsidRPr="00602262">
        <w:t xml:space="preserve"> een </w:t>
      </w:r>
      <w:r w:rsidR="003F4603" w:rsidRPr="00602262">
        <w:t xml:space="preserve">Teamdag </w:t>
      </w:r>
      <w:r w:rsidRPr="00602262">
        <w:t xml:space="preserve">georganiseerd in de </w:t>
      </w:r>
      <w:proofErr w:type="spellStart"/>
      <w:r w:rsidR="003F4603" w:rsidRPr="00602262">
        <w:t>Kapellerput</w:t>
      </w:r>
      <w:proofErr w:type="spellEnd"/>
      <w:r w:rsidR="003F4603" w:rsidRPr="00602262">
        <w:t xml:space="preserve"> </w:t>
      </w:r>
      <w:r w:rsidRPr="00602262">
        <w:t>te</w:t>
      </w:r>
      <w:r w:rsidR="003F4603" w:rsidRPr="00602262">
        <w:t xml:space="preserve"> Heeze</w:t>
      </w:r>
      <w:r w:rsidRPr="00602262">
        <w:t>.</w:t>
      </w:r>
    </w:p>
    <w:p w14:paraId="215D0A39" w14:textId="7E63A1AD" w:rsidR="00BA7710" w:rsidRPr="00602262" w:rsidRDefault="004B33F9" w:rsidP="00BA7710">
      <w:r w:rsidRPr="00602262">
        <w:t>De algemene conclusie was: h</w:t>
      </w:r>
      <w:r w:rsidR="00BA7710" w:rsidRPr="00602262">
        <w:t>et is 5 voor twaalf, Kiwanis moet moderniseren</w:t>
      </w:r>
      <w:r w:rsidRPr="00602262">
        <w:t>!</w:t>
      </w:r>
    </w:p>
    <w:p w14:paraId="32C614CC" w14:textId="50A47D73" w:rsidR="005A4E0C" w:rsidRPr="00602262" w:rsidRDefault="004B33F9" w:rsidP="00E511D2">
      <w:r w:rsidRPr="00602262">
        <w:t xml:space="preserve">Hoe maken we Kiwanis aantrekkelijk voor jongeren en hoe brengen we meer diversiteit in onze clubs? Laten we initiatieven nemen om nieuwe clubs op te richten, met name in </w:t>
      </w:r>
      <w:r w:rsidR="005A4E0C" w:rsidRPr="00602262">
        <w:t xml:space="preserve">witte vlekken </w:t>
      </w:r>
      <w:r w:rsidRPr="00602262">
        <w:t xml:space="preserve">in Nederland </w:t>
      </w:r>
      <w:r w:rsidR="005A4E0C" w:rsidRPr="00602262">
        <w:t>zonder clubs</w:t>
      </w:r>
      <w:r w:rsidRPr="00602262">
        <w:t>.</w:t>
      </w:r>
      <w:r w:rsidR="00EF3858" w:rsidRPr="00602262">
        <w:t xml:space="preserve"> </w:t>
      </w:r>
    </w:p>
    <w:p w14:paraId="32F74057" w14:textId="7B0D4BDB" w:rsidR="00EA6818" w:rsidRPr="00602262" w:rsidRDefault="00EA6818" w:rsidP="00E511D2">
      <w:r w:rsidRPr="00602262">
        <w:t xml:space="preserve">2 </w:t>
      </w:r>
      <w:r w:rsidR="005A4E0C" w:rsidRPr="00602262">
        <w:t>initiatieven</w:t>
      </w:r>
      <w:r w:rsidR="004B33F9" w:rsidRPr="00602262">
        <w:t xml:space="preserve"> die voor</w:t>
      </w:r>
      <w:r w:rsidR="00EF3858" w:rsidRPr="00602262">
        <w:t>t</w:t>
      </w:r>
      <w:r w:rsidR="004B33F9" w:rsidRPr="00602262">
        <w:t xml:space="preserve">gekomen zijn uit deze </w:t>
      </w:r>
      <w:r w:rsidR="00EF3858" w:rsidRPr="00602262">
        <w:t xml:space="preserve">succesvolle </w:t>
      </w:r>
      <w:r w:rsidR="004B33F9" w:rsidRPr="00602262">
        <w:t>Teamdag:</w:t>
      </w:r>
    </w:p>
    <w:p w14:paraId="0B7D3060" w14:textId="4ACE9F6E" w:rsidR="004B33F9" w:rsidRPr="00602262" w:rsidRDefault="004B33F9" w:rsidP="004B33F9">
      <w:pPr>
        <w:pStyle w:val="Lijstalinea"/>
        <w:numPr>
          <w:ilvl w:val="0"/>
          <w:numId w:val="33"/>
        </w:numPr>
      </w:pPr>
      <w:r w:rsidRPr="00602262">
        <w:t xml:space="preserve">Investeer in PR en naamsbekendheid op </w:t>
      </w:r>
      <w:r w:rsidR="0027199F" w:rsidRPr="00602262">
        <w:t>lokaal/</w:t>
      </w:r>
      <w:r w:rsidRPr="00602262">
        <w:t>club niveau; laat zien dat we trots zijn op wat Kiwanis doet</w:t>
      </w:r>
    </w:p>
    <w:p w14:paraId="4A0B95F0" w14:textId="44DF7B32" w:rsidR="004B33F9" w:rsidRPr="00602262" w:rsidRDefault="004B33F9" w:rsidP="004B33F9">
      <w:pPr>
        <w:pStyle w:val="Lijstalinea"/>
        <w:numPr>
          <w:ilvl w:val="0"/>
          <w:numId w:val="33"/>
        </w:numPr>
      </w:pPr>
      <w:r w:rsidRPr="00602262">
        <w:t>Moderner betekent “Anders</w:t>
      </w:r>
      <w:r w:rsidR="000C6DCB" w:rsidRPr="00602262">
        <w:t>” besturen</w:t>
      </w:r>
      <w:r w:rsidRPr="00602262">
        <w:t>, werken, doen. Maak Kiwanis aantrekkelijker voor een nieuwe generatie leden.</w:t>
      </w:r>
    </w:p>
    <w:p w14:paraId="4BDE6706" w14:textId="1C2000BA" w:rsidR="005A4E0C" w:rsidRPr="00602262" w:rsidRDefault="000C6DCB" w:rsidP="00E511D2">
      <w:r w:rsidRPr="00602262">
        <w:t>O</w:t>
      </w:r>
      <w:r w:rsidR="005A4E0C" w:rsidRPr="00602262">
        <w:t>p AV 10 september</w:t>
      </w:r>
      <w:r w:rsidRPr="00602262">
        <w:t xml:space="preserve"> 2022 is het plan geaccepteerd om 100.000€ te gaan investeren in PR/naamsbekendheid.</w:t>
      </w:r>
    </w:p>
    <w:p w14:paraId="56BBF09A" w14:textId="7813A18F" w:rsidR="005A4E0C" w:rsidRPr="00602262" w:rsidRDefault="000C6DCB" w:rsidP="00E511D2">
      <w:r w:rsidRPr="00602262">
        <w:t xml:space="preserve">De </w:t>
      </w:r>
      <w:r w:rsidR="005A4E0C" w:rsidRPr="00602262">
        <w:t xml:space="preserve">Commissie </w:t>
      </w:r>
      <w:r w:rsidRPr="00602262">
        <w:t>“</w:t>
      </w:r>
      <w:r w:rsidR="005A4E0C" w:rsidRPr="00602262">
        <w:t>Anders</w:t>
      </w:r>
      <w:r w:rsidRPr="00602262">
        <w:t>” presenteerde op deze AV het</w:t>
      </w:r>
      <w:r w:rsidR="00517F23" w:rsidRPr="00602262">
        <w:t xml:space="preserve"> uitgangspunt</w:t>
      </w:r>
      <w:r w:rsidRPr="00602262">
        <w:t>: doen</w:t>
      </w:r>
      <w:r w:rsidR="00F74B5A" w:rsidRPr="00602262">
        <w:t xml:space="preserve"> we dingen omdat </w:t>
      </w:r>
      <w:r w:rsidRPr="00602262">
        <w:t>het</w:t>
      </w:r>
      <w:r w:rsidR="00F74B5A" w:rsidRPr="00602262">
        <w:t xml:space="preserve"> zo hoort en moet, of omdat het helpt</w:t>
      </w:r>
      <w:r w:rsidRPr="00602262">
        <w:t xml:space="preserve">? In het najaar 2022 </w:t>
      </w:r>
      <w:r w:rsidR="00517F23" w:rsidRPr="00602262">
        <w:t>sloten zich spontaan vele vrijwilligers uit diverse clubs aan bij de commissie.</w:t>
      </w:r>
    </w:p>
    <w:p w14:paraId="4074CC63" w14:textId="557ACF77" w:rsidR="00D60FF1" w:rsidRPr="00602262" w:rsidRDefault="00517F23" w:rsidP="00DF58B0">
      <w:pPr>
        <w:pStyle w:val="Normaalweb"/>
      </w:pPr>
      <w:r w:rsidRPr="00602262">
        <w:t xml:space="preserve">Op </w:t>
      </w:r>
      <w:r w:rsidR="00701FC3" w:rsidRPr="00602262">
        <w:t xml:space="preserve">17 mei 2022 </w:t>
      </w:r>
      <w:r w:rsidRPr="00602262">
        <w:t xml:space="preserve">vond de </w:t>
      </w:r>
      <w:r w:rsidR="00701FC3" w:rsidRPr="00602262">
        <w:t>Kiwanis Vrouwendag</w:t>
      </w:r>
      <w:r w:rsidRPr="00602262">
        <w:t xml:space="preserve"> plaats. Een 20-tal enthousiaste Kiwanis vrouwen kwam bijeen en </w:t>
      </w:r>
      <w:r w:rsidR="00CE4F4A" w:rsidRPr="00602262">
        <w:t xml:space="preserve">lanceerden verfrissende ideeën </w:t>
      </w:r>
      <w:r w:rsidR="00DF58B0" w:rsidRPr="00602262">
        <w:t xml:space="preserve">en veel energie; </w:t>
      </w:r>
      <w:r w:rsidR="00CE4F4A" w:rsidRPr="00602262">
        <w:t xml:space="preserve">deze werden </w:t>
      </w:r>
      <w:r w:rsidR="00DF58B0" w:rsidRPr="00602262">
        <w:t>opgenomen in commissie Anders</w:t>
      </w:r>
      <w:r w:rsidR="00CE4F4A" w:rsidRPr="00602262">
        <w:t>.</w:t>
      </w:r>
    </w:p>
    <w:p w14:paraId="6CC11A5B" w14:textId="043CBD17" w:rsidR="00E603B5" w:rsidRPr="00602262" w:rsidRDefault="00E603B5" w:rsidP="00E603B5">
      <w:r w:rsidRPr="00602262">
        <w:rPr>
          <w:b/>
          <w:bCs/>
        </w:rPr>
        <w:t>Verbeteren website</w:t>
      </w:r>
      <w:r w:rsidRPr="00602262">
        <w:rPr>
          <w:b/>
          <w:bCs/>
        </w:rPr>
        <w:br/>
      </w:r>
      <w:r w:rsidRPr="00602262">
        <w:t xml:space="preserve">In maart 2020 is de vernieuwde Kiwanis Nederland website live gegaan. In 2022 is besloten om geen effort meer te steken in de bijna 10 jaar oude Kiwanis app (op Android en IOS). Een flinke maandelijks kostenbesparing werd bereikt door de Kiwanis Nederland website geschikt te maken voor de smartphones. De zeer trage toegang tot het ledenbestand via </w:t>
      </w:r>
      <w:proofErr w:type="spellStart"/>
      <w:r w:rsidRPr="00602262">
        <w:t>portalbuzz</w:t>
      </w:r>
      <w:proofErr w:type="spellEnd"/>
      <w:r w:rsidRPr="00602262">
        <w:t xml:space="preserve"> op de app is vervangen door een </w:t>
      </w:r>
      <w:r w:rsidR="00CF5E41" w:rsidRPr="00602262">
        <w:t>snelle toegang</w:t>
      </w:r>
      <w:r w:rsidRPr="00602262">
        <w:t xml:space="preserve"> </w:t>
      </w:r>
      <w:r w:rsidR="00200761" w:rsidRPr="00602262">
        <w:t>via</w:t>
      </w:r>
      <w:r w:rsidRPr="00602262">
        <w:t xml:space="preserve"> de website</w:t>
      </w:r>
      <w:r w:rsidR="00200761" w:rsidRPr="00602262">
        <w:t xml:space="preserve"> en smartphone</w:t>
      </w:r>
      <w:r w:rsidR="00CF5E41" w:rsidRPr="00602262">
        <w:t>. In 2023 zijn er op verzoek van diverse leden verbeteringen aangebracht rondom de shop-functie waardoor clubs beter fundraisingprojecten kunnen managen.</w:t>
      </w:r>
    </w:p>
    <w:p w14:paraId="603BAA67" w14:textId="77777777" w:rsidR="00E603B5" w:rsidRPr="00602262" w:rsidRDefault="00E603B5" w:rsidP="00E603B5"/>
    <w:p w14:paraId="1B7ED2C5" w14:textId="77777777" w:rsidR="00E603B5" w:rsidRPr="00602262" w:rsidRDefault="00E603B5" w:rsidP="00E603B5">
      <w:pPr>
        <w:rPr>
          <w:b/>
          <w:bCs/>
        </w:rPr>
      </w:pPr>
    </w:p>
    <w:p w14:paraId="76D87A5D" w14:textId="0E1728DD" w:rsidR="0027199F" w:rsidRPr="00602262" w:rsidRDefault="00EA6818" w:rsidP="0027199F">
      <w:pPr>
        <w:rPr>
          <w:b/>
          <w:bCs/>
        </w:rPr>
      </w:pPr>
      <w:r w:rsidRPr="00602262">
        <w:rPr>
          <w:b/>
          <w:bCs/>
        </w:rPr>
        <w:t>Promotiefilm</w:t>
      </w:r>
      <w:r w:rsidR="00F74B5A" w:rsidRPr="00602262">
        <w:rPr>
          <w:b/>
          <w:bCs/>
        </w:rPr>
        <w:t xml:space="preserve"> </w:t>
      </w:r>
      <w:r w:rsidR="0027199F" w:rsidRPr="00602262">
        <w:rPr>
          <w:b/>
          <w:bCs/>
        </w:rPr>
        <w:t>KC Belle Flucius</w:t>
      </w:r>
    </w:p>
    <w:p w14:paraId="389E6EE2" w14:textId="7EA76D72" w:rsidR="00EF3858" w:rsidRPr="00602262" w:rsidRDefault="0027199F" w:rsidP="00EF3858">
      <w:r w:rsidRPr="00602262">
        <w:t>In de voorbije 3 jaren is er 1 nieuwe club gecharterd: Belle Flucius in Bergen op Zoom. Deze club van super enthousiaste vrouwen laat zien dat er wel degelijk bij jongeren belangstelling is voor Kiwanis.</w:t>
      </w:r>
      <w:r w:rsidR="00EF3858" w:rsidRPr="00602262">
        <w:t xml:space="preserve"> We hebben een promotiefilm laten maken van Belle </w:t>
      </w:r>
      <w:r w:rsidR="00EF3858" w:rsidRPr="00602262">
        <w:lastRenderedPageBreak/>
        <w:t>Flucius die gebruikt kan worden door leden en clubs.</w:t>
      </w:r>
      <w:r w:rsidR="00602262" w:rsidRPr="00602262">
        <w:t xml:space="preserve"> Er staan 2 nieuwe clubs aan te komen voor dit najaar 2023.</w:t>
      </w:r>
    </w:p>
    <w:p w14:paraId="2572F3C9" w14:textId="77777777" w:rsidR="0027199F" w:rsidRPr="00602262" w:rsidRDefault="0027199F" w:rsidP="0027199F">
      <w:pPr>
        <w:rPr>
          <w:b/>
          <w:bCs/>
        </w:rPr>
      </w:pPr>
    </w:p>
    <w:p w14:paraId="6833FB47" w14:textId="77777777" w:rsidR="0027199F" w:rsidRPr="00602262" w:rsidRDefault="0027199F" w:rsidP="0027199F">
      <w:pPr>
        <w:rPr>
          <w:b/>
          <w:bCs/>
        </w:rPr>
      </w:pPr>
    </w:p>
    <w:p w14:paraId="35E3A067" w14:textId="2C259A2C" w:rsidR="00AB3FCA" w:rsidRPr="00602262" w:rsidRDefault="00AB3FCA" w:rsidP="00AB3FCA">
      <w:pPr>
        <w:rPr>
          <w:b/>
          <w:bCs/>
        </w:rPr>
      </w:pPr>
      <w:r w:rsidRPr="00602262">
        <w:rPr>
          <w:b/>
          <w:bCs/>
        </w:rPr>
        <w:t>Geef jongeren een podium</w:t>
      </w:r>
    </w:p>
    <w:p w14:paraId="69C441B2" w14:textId="0EE0D8B7" w:rsidR="0027199F" w:rsidRPr="00602262" w:rsidRDefault="00AB3FCA" w:rsidP="00AB3FCA">
      <w:r w:rsidRPr="00602262">
        <w:t xml:space="preserve">Diverse clubs hebben initiatieven ontplooid om jongeren te betrekken bij Kiwanis activiteiten. Als voorbeeld: KC Land van Cuijk heeft samen met kinderen van de basisscholen </w:t>
      </w:r>
      <w:r w:rsidR="00E95C2B" w:rsidRPr="00602262">
        <w:t xml:space="preserve">ideeën voor </w:t>
      </w:r>
      <w:r w:rsidRPr="00602262">
        <w:t>“goed doelen”</w:t>
      </w:r>
      <w:r w:rsidR="00F363CC" w:rsidRPr="00602262">
        <w:t xml:space="preserve"> voor</w:t>
      </w:r>
      <w:r w:rsidR="00E95C2B" w:rsidRPr="00602262">
        <w:t xml:space="preserve"> de kinderen van de schole</w:t>
      </w:r>
      <w:r w:rsidR="00F363CC" w:rsidRPr="00602262">
        <w:t xml:space="preserve">n </w:t>
      </w:r>
      <w:r w:rsidRPr="00602262">
        <w:t>uitgewerkt.</w:t>
      </w:r>
    </w:p>
    <w:p w14:paraId="6C15432A" w14:textId="77777777" w:rsidR="00197801" w:rsidRPr="00602262" w:rsidRDefault="00197801" w:rsidP="00AB3FCA"/>
    <w:p w14:paraId="32A0737E" w14:textId="062A65CB" w:rsidR="00197801" w:rsidRPr="00602262" w:rsidRDefault="00197801" w:rsidP="00197801">
      <w:pPr>
        <w:rPr>
          <w:b/>
          <w:bCs/>
        </w:rPr>
      </w:pPr>
      <w:r w:rsidRPr="00602262">
        <w:rPr>
          <w:b/>
          <w:bCs/>
        </w:rPr>
        <w:t>Lustrumproject Het Vergeten Kind</w:t>
      </w:r>
    </w:p>
    <w:p w14:paraId="5857929D" w14:textId="69AAE353" w:rsidR="00197801" w:rsidRPr="00602262" w:rsidRDefault="00197801" w:rsidP="00197801">
      <w:pPr>
        <w:rPr>
          <w:b/>
          <w:bCs/>
        </w:rPr>
      </w:pPr>
      <w:r w:rsidRPr="00602262">
        <w:t>Leden hebben in 2019 gekozen voor Het Vergeten Kind als bestemming voor het 7</w:t>
      </w:r>
      <w:r w:rsidRPr="00602262">
        <w:rPr>
          <w:vertAlign w:val="superscript"/>
        </w:rPr>
        <w:t>e</w:t>
      </w:r>
      <w:r w:rsidRPr="00602262">
        <w:t xml:space="preserve"> lustrumproject. Corona heeft het voor veel clubs lastig gemaakt fundraisingactiviteiten te realiseren.  Samen hebben we een heel mooi bedrag ( €157.944 ) bijeengebracht waardoor er ruim 300 kinderen van een onvergetelijke vakantie hebben kunnen genieten. </w:t>
      </w:r>
    </w:p>
    <w:p w14:paraId="131FA033" w14:textId="2D3BCA15" w:rsidR="0027199F" w:rsidRPr="00602262" w:rsidRDefault="0027199F" w:rsidP="0027199F">
      <w:pPr>
        <w:rPr>
          <w:b/>
          <w:bCs/>
        </w:rPr>
      </w:pPr>
      <w:r w:rsidRPr="00602262">
        <w:rPr>
          <w:b/>
          <w:bCs/>
        </w:rPr>
        <w:t xml:space="preserve"> </w:t>
      </w:r>
    </w:p>
    <w:p w14:paraId="69BA8B9C" w14:textId="04BBB02A" w:rsidR="005A4E0C" w:rsidRPr="00602262" w:rsidRDefault="00C365F6" w:rsidP="00C365F6">
      <w:r w:rsidRPr="00602262">
        <w:rPr>
          <w:b/>
          <w:bCs/>
        </w:rPr>
        <w:t>Prudent uitgavenbeleid</w:t>
      </w:r>
      <w:r w:rsidRPr="00602262">
        <w:rPr>
          <w:b/>
          <w:bCs/>
        </w:rPr>
        <w:br/>
      </w:r>
      <w:r w:rsidRPr="00602262">
        <w:t>Mede door corona zijn de uitgaven voor landelijke activiteiten fors lager geweest in de voorbije 3 jaren. Het AB heeft zelfs 2 keer een korting (30%) gegeven op de contributie en de bijdrage voor congreskosten. Op verzoek van de leden is besloten te stoppen met het jaarlijkse magazine en over te gaan op een digitale versie. De kasreserves zijn behoorlijk en een gedeelte (100.000€) zal besteed worden om te investeren in de toekomst van Kiwanis in Nederland.</w:t>
      </w:r>
    </w:p>
    <w:p w14:paraId="24970A0E" w14:textId="77777777" w:rsidR="00602262" w:rsidRPr="00602262" w:rsidRDefault="00602262" w:rsidP="00C365F6"/>
    <w:p w14:paraId="581ED551" w14:textId="5A498652" w:rsidR="00602262" w:rsidRPr="00602262" w:rsidRDefault="00602262" w:rsidP="00C365F6">
      <w:pPr>
        <w:rPr>
          <w:b/>
          <w:bCs/>
        </w:rPr>
      </w:pPr>
      <w:r w:rsidRPr="00602262">
        <w:rPr>
          <w:b/>
          <w:bCs/>
        </w:rPr>
        <w:t>Samengevat</w:t>
      </w:r>
      <w:r w:rsidRPr="00602262">
        <w:rPr>
          <w:b/>
          <w:bCs/>
        </w:rPr>
        <w:br/>
      </w:r>
      <w:r w:rsidRPr="00602262">
        <w:t>De 3 jaren als gouverneur terugblikkend mogen we constateren dat we de goede richting ingeslagen zijn om Kiwanis te moderniseren. Der eerste 1,5 jaar waren corona gedomineerd, de laatste 1,5 jaar stonden in het teken van verbinden en initiatieven voor een toekomstbestendiger Kiwanis. Helaas is het ledenaantal met ongeveer 200 teruggelopen en zijn er 5 clubs gestopt. De komende 2 jaren worden de implementatiejaren voor vernieuwing en groei.</w:t>
      </w:r>
    </w:p>
    <w:p w14:paraId="61184741" w14:textId="77777777" w:rsidR="00EA6818" w:rsidRPr="00602262" w:rsidRDefault="00EA6818" w:rsidP="00AB23D3">
      <w:pPr>
        <w:pStyle w:val="Normaalweb"/>
      </w:pPr>
    </w:p>
    <w:p w14:paraId="6EE17D2F" w14:textId="77777777" w:rsidR="00EA6818" w:rsidRPr="00602262" w:rsidRDefault="00EA6818" w:rsidP="00AB23D3">
      <w:pPr>
        <w:pStyle w:val="Normaalweb"/>
      </w:pPr>
    </w:p>
    <w:sectPr w:rsidR="00EA6818" w:rsidRPr="00602262" w:rsidSect="00582AD7">
      <w:headerReference w:type="default" r:id="rId7"/>
      <w:footerReference w:type="even" r:id="rId8"/>
      <w:footerReference w:type="default" r:id="rId9"/>
      <w:pgSz w:w="11900" w:h="16840"/>
      <w:pgMar w:top="2525" w:right="1417" w:bottom="1417" w:left="1417" w:header="708" w:footer="5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9B8D9" w14:textId="77777777" w:rsidR="00E74F11" w:rsidRDefault="00E74F11" w:rsidP="001A7894">
      <w:r>
        <w:separator/>
      </w:r>
    </w:p>
  </w:endnote>
  <w:endnote w:type="continuationSeparator" w:id="0">
    <w:p w14:paraId="2E3D7A8E" w14:textId="77777777" w:rsidR="00E74F11" w:rsidRDefault="00E74F11" w:rsidP="001A7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CBE49" w14:textId="77777777" w:rsidR="00BD2CDE" w:rsidRDefault="00BD2CDE" w:rsidP="00423507">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53DCD0A8" w14:textId="77777777" w:rsidR="00BD2CDE" w:rsidRDefault="00BD2CDE" w:rsidP="00270571">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5B8AC" w14:textId="77777777" w:rsidR="00BD2CDE" w:rsidRDefault="00BD2CDE" w:rsidP="00423507">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sidR="00666E40">
      <w:rPr>
        <w:rStyle w:val="Paginanummer"/>
        <w:noProof/>
      </w:rPr>
      <w:t>3</w:t>
    </w:r>
    <w:r>
      <w:rPr>
        <w:rStyle w:val="Paginanummer"/>
      </w:rPr>
      <w:fldChar w:fldCharType="end"/>
    </w:r>
  </w:p>
  <w:p w14:paraId="154A6E36" w14:textId="77777777" w:rsidR="00BD2CDE" w:rsidRDefault="00BD2CDE" w:rsidP="00270571">
    <w:pPr>
      <w:pStyle w:val="Voetteks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96E30" w14:textId="77777777" w:rsidR="00E74F11" w:rsidRDefault="00E74F11" w:rsidP="001A7894">
      <w:r>
        <w:separator/>
      </w:r>
    </w:p>
  </w:footnote>
  <w:footnote w:type="continuationSeparator" w:id="0">
    <w:p w14:paraId="232FA41E" w14:textId="77777777" w:rsidR="00E74F11" w:rsidRDefault="00E74F11" w:rsidP="001A7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0310" w14:textId="793DF91F" w:rsidR="00BD2CDE" w:rsidRDefault="005C45D1" w:rsidP="00FC6224">
    <w:pPr>
      <w:pStyle w:val="Koptekst"/>
      <w:jc w:val="center"/>
    </w:pPr>
    <w:r>
      <w:rPr>
        <w:noProof/>
        <w:lang w:val="en-US"/>
      </w:rPr>
      <w:drawing>
        <wp:inline distT="0" distB="0" distL="0" distR="0" wp14:anchorId="598B1092" wp14:editId="19C844EC">
          <wp:extent cx="5756910" cy="904875"/>
          <wp:effectExtent l="0" t="0" r="0" b="0"/>
          <wp:docPr id="9" name="Afbeelding 3"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3" descr="Afbeelding met tekst&#10;&#10;Automatisch gegenereerde beschrijv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6910"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30BB"/>
      </v:shape>
    </w:pict>
  </w:numPicBullet>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C81CBD"/>
    <w:multiLevelType w:val="hybridMultilevel"/>
    <w:tmpl w:val="825C82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5A65722"/>
    <w:multiLevelType w:val="hybridMultilevel"/>
    <w:tmpl w:val="A98259A4"/>
    <w:lvl w:ilvl="0" w:tplc="04130007">
      <w:start w:val="1"/>
      <w:numFmt w:val="bullet"/>
      <w:lvlText w:val=""/>
      <w:lvlPicBulletId w:val="0"/>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7F67D44"/>
    <w:multiLevelType w:val="hybridMultilevel"/>
    <w:tmpl w:val="E320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03062"/>
    <w:multiLevelType w:val="hybridMultilevel"/>
    <w:tmpl w:val="CCD2091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0C307AA"/>
    <w:multiLevelType w:val="hybridMultilevel"/>
    <w:tmpl w:val="92A6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9C5CF7"/>
    <w:multiLevelType w:val="hybridMultilevel"/>
    <w:tmpl w:val="90906B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55909B4"/>
    <w:multiLevelType w:val="hybridMultilevel"/>
    <w:tmpl w:val="FA0C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E4743"/>
    <w:multiLevelType w:val="hybridMultilevel"/>
    <w:tmpl w:val="08E2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9209A"/>
    <w:multiLevelType w:val="hybridMultilevel"/>
    <w:tmpl w:val="B9EE7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B2791"/>
    <w:multiLevelType w:val="hybridMultilevel"/>
    <w:tmpl w:val="346EA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01A1C"/>
    <w:multiLevelType w:val="hybridMultilevel"/>
    <w:tmpl w:val="8064E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D71A1F"/>
    <w:multiLevelType w:val="hybridMultilevel"/>
    <w:tmpl w:val="BCE2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C20E24"/>
    <w:multiLevelType w:val="hybridMultilevel"/>
    <w:tmpl w:val="E0468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0F0725"/>
    <w:multiLevelType w:val="hybridMultilevel"/>
    <w:tmpl w:val="29225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CB3182"/>
    <w:multiLevelType w:val="hybridMultilevel"/>
    <w:tmpl w:val="EFA42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7930A8"/>
    <w:multiLevelType w:val="hybridMultilevel"/>
    <w:tmpl w:val="D428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F6CA1"/>
    <w:multiLevelType w:val="hybridMultilevel"/>
    <w:tmpl w:val="6D68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534F30"/>
    <w:multiLevelType w:val="hybridMultilevel"/>
    <w:tmpl w:val="3466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62B53"/>
    <w:multiLevelType w:val="hybridMultilevel"/>
    <w:tmpl w:val="867818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5A8316E4"/>
    <w:multiLevelType w:val="hybridMultilevel"/>
    <w:tmpl w:val="DCC8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9B2DEB"/>
    <w:multiLevelType w:val="hybridMultilevel"/>
    <w:tmpl w:val="CACA403A"/>
    <w:lvl w:ilvl="0" w:tplc="78B06CA0">
      <w:start w:val="20"/>
      <w:numFmt w:val="bullet"/>
      <w:lvlText w:val="-"/>
      <w:lvlJc w:val="left"/>
      <w:pPr>
        <w:ind w:left="720" w:hanging="360"/>
      </w:pPr>
      <w:rPr>
        <w:rFonts w:ascii="Cambria" w:eastAsiaTheme="minorEastAsia" w:hAnsi="Cambri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5C045EAC"/>
    <w:multiLevelType w:val="hybridMultilevel"/>
    <w:tmpl w:val="31B2FC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617E5E48"/>
    <w:multiLevelType w:val="hybridMultilevel"/>
    <w:tmpl w:val="440CC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553143"/>
    <w:multiLevelType w:val="hybridMultilevel"/>
    <w:tmpl w:val="257A1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0868EA"/>
    <w:multiLevelType w:val="hybridMultilevel"/>
    <w:tmpl w:val="4F38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3C3459"/>
    <w:multiLevelType w:val="hybridMultilevel"/>
    <w:tmpl w:val="E8DE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531AA3"/>
    <w:multiLevelType w:val="hybridMultilevel"/>
    <w:tmpl w:val="B13CC07C"/>
    <w:lvl w:ilvl="0" w:tplc="A3CC30F0">
      <w:start w:val="20"/>
      <w:numFmt w:val="bullet"/>
      <w:lvlText w:val="-"/>
      <w:lvlJc w:val="left"/>
      <w:pPr>
        <w:ind w:left="720" w:hanging="360"/>
      </w:pPr>
      <w:rPr>
        <w:rFonts w:ascii="Cambria" w:eastAsiaTheme="minorEastAsia" w:hAnsi="Cambri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6B9D32AC"/>
    <w:multiLevelType w:val="hybridMultilevel"/>
    <w:tmpl w:val="62D4EB5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9" w15:restartNumberingAfterBreak="0">
    <w:nsid w:val="70B06D28"/>
    <w:multiLevelType w:val="hybridMultilevel"/>
    <w:tmpl w:val="29225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734210"/>
    <w:multiLevelType w:val="hybridMultilevel"/>
    <w:tmpl w:val="B0C60E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74AA7C1B"/>
    <w:multiLevelType w:val="hybridMultilevel"/>
    <w:tmpl w:val="C49C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B055F9"/>
    <w:multiLevelType w:val="hybridMultilevel"/>
    <w:tmpl w:val="FAD45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8349256">
    <w:abstractNumId w:val="14"/>
  </w:num>
  <w:num w:numId="2" w16cid:durableId="2073918125">
    <w:abstractNumId w:val="29"/>
  </w:num>
  <w:num w:numId="3" w16cid:durableId="1035349804">
    <w:abstractNumId w:val="25"/>
  </w:num>
  <w:num w:numId="4" w16cid:durableId="2097245686">
    <w:abstractNumId w:val="10"/>
  </w:num>
  <w:num w:numId="5" w16cid:durableId="1264722363">
    <w:abstractNumId w:val="31"/>
  </w:num>
  <w:num w:numId="6" w16cid:durableId="472648277">
    <w:abstractNumId w:val="26"/>
  </w:num>
  <w:num w:numId="7" w16cid:durableId="1759591991">
    <w:abstractNumId w:val="15"/>
  </w:num>
  <w:num w:numId="8" w16cid:durableId="1348869991">
    <w:abstractNumId w:val="11"/>
  </w:num>
  <w:num w:numId="9" w16cid:durableId="1784500339">
    <w:abstractNumId w:val="0"/>
  </w:num>
  <w:num w:numId="10" w16cid:durableId="1089228724">
    <w:abstractNumId w:val="13"/>
  </w:num>
  <w:num w:numId="11" w16cid:durableId="574819814">
    <w:abstractNumId w:val="20"/>
  </w:num>
  <w:num w:numId="12" w16cid:durableId="1846705204">
    <w:abstractNumId w:val="32"/>
  </w:num>
  <w:num w:numId="13" w16cid:durableId="833842039">
    <w:abstractNumId w:val="5"/>
  </w:num>
  <w:num w:numId="14" w16cid:durableId="328752025">
    <w:abstractNumId w:val="16"/>
  </w:num>
  <w:num w:numId="15" w16cid:durableId="876235344">
    <w:abstractNumId w:val="9"/>
  </w:num>
  <w:num w:numId="16" w16cid:durableId="58989724">
    <w:abstractNumId w:val="12"/>
  </w:num>
  <w:num w:numId="17" w16cid:durableId="694621333">
    <w:abstractNumId w:val="23"/>
  </w:num>
  <w:num w:numId="18" w16cid:durableId="694888855">
    <w:abstractNumId w:val="24"/>
  </w:num>
  <w:num w:numId="19" w16cid:durableId="822430260">
    <w:abstractNumId w:val="8"/>
  </w:num>
  <w:num w:numId="20" w16cid:durableId="2102599837">
    <w:abstractNumId w:val="18"/>
  </w:num>
  <w:num w:numId="21" w16cid:durableId="1725106628">
    <w:abstractNumId w:val="17"/>
  </w:num>
  <w:num w:numId="22" w16cid:durableId="1636913773">
    <w:abstractNumId w:val="3"/>
  </w:num>
  <w:num w:numId="23" w16cid:durableId="82068089">
    <w:abstractNumId w:val="7"/>
  </w:num>
  <w:num w:numId="24" w16cid:durableId="1226992753">
    <w:abstractNumId w:val="2"/>
  </w:num>
  <w:num w:numId="25" w16cid:durableId="1903062041">
    <w:abstractNumId w:val="22"/>
  </w:num>
  <w:num w:numId="26" w16cid:durableId="763913113">
    <w:abstractNumId w:val="6"/>
  </w:num>
  <w:num w:numId="27" w16cid:durableId="1448037677">
    <w:abstractNumId w:val="1"/>
  </w:num>
  <w:num w:numId="28" w16cid:durableId="1680620814">
    <w:abstractNumId w:val="30"/>
  </w:num>
  <w:num w:numId="29" w16cid:durableId="598802800">
    <w:abstractNumId w:val="19"/>
  </w:num>
  <w:num w:numId="30" w16cid:durableId="2095467031">
    <w:abstractNumId w:val="4"/>
  </w:num>
  <w:num w:numId="31" w16cid:durableId="2136175372">
    <w:abstractNumId w:val="28"/>
  </w:num>
  <w:num w:numId="32" w16cid:durableId="101995463">
    <w:abstractNumId w:val="27"/>
  </w:num>
  <w:num w:numId="33" w16cid:durableId="155569962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jIwNDYzsTQwsDBW0lEKTi0uzszPAykwqgUAsKm7gCwAAAA="/>
  </w:docVars>
  <w:rsids>
    <w:rsidRoot w:val="00BD4FBF"/>
    <w:rsid w:val="000131AC"/>
    <w:rsid w:val="00021506"/>
    <w:rsid w:val="00022BCE"/>
    <w:rsid w:val="00022DAF"/>
    <w:rsid w:val="000249FC"/>
    <w:rsid w:val="00026529"/>
    <w:rsid w:val="0003185D"/>
    <w:rsid w:val="00031DF1"/>
    <w:rsid w:val="00033563"/>
    <w:rsid w:val="0004199B"/>
    <w:rsid w:val="0004274D"/>
    <w:rsid w:val="000438F4"/>
    <w:rsid w:val="000453A8"/>
    <w:rsid w:val="00047AAC"/>
    <w:rsid w:val="00056253"/>
    <w:rsid w:val="00066CEA"/>
    <w:rsid w:val="000716E8"/>
    <w:rsid w:val="00073576"/>
    <w:rsid w:val="00074006"/>
    <w:rsid w:val="0007605C"/>
    <w:rsid w:val="000823E2"/>
    <w:rsid w:val="00085C74"/>
    <w:rsid w:val="00086D67"/>
    <w:rsid w:val="00086EA4"/>
    <w:rsid w:val="000A141C"/>
    <w:rsid w:val="000A2DE4"/>
    <w:rsid w:val="000A3990"/>
    <w:rsid w:val="000A7D16"/>
    <w:rsid w:val="000B6928"/>
    <w:rsid w:val="000C0030"/>
    <w:rsid w:val="000C3260"/>
    <w:rsid w:val="000C3D81"/>
    <w:rsid w:val="000C3EA5"/>
    <w:rsid w:val="000C402F"/>
    <w:rsid w:val="000C5D74"/>
    <w:rsid w:val="000C5FF3"/>
    <w:rsid w:val="000C6DCB"/>
    <w:rsid w:val="000D143A"/>
    <w:rsid w:val="000E03EF"/>
    <w:rsid w:val="000E44EA"/>
    <w:rsid w:val="000E7915"/>
    <w:rsid w:val="000F5BB5"/>
    <w:rsid w:val="000F7143"/>
    <w:rsid w:val="001066E9"/>
    <w:rsid w:val="00107283"/>
    <w:rsid w:val="00120274"/>
    <w:rsid w:val="00125A14"/>
    <w:rsid w:val="001526B3"/>
    <w:rsid w:val="0015377E"/>
    <w:rsid w:val="00154401"/>
    <w:rsid w:val="00155F17"/>
    <w:rsid w:val="00165685"/>
    <w:rsid w:val="0017303D"/>
    <w:rsid w:val="0017311C"/>
    <w:rsid w:val="001770D8"/>
    <w:rsid w:val="00180CDD"/>
    <w:rsid w:val="001813CA"/>
    <w:rsid w:val="00186A81"/>
    <w:rsid w:val="001937F8"/>
    <w:rsid w:val="00197801"/>
    <w:rsid w:val="001A4741"/>
    <w:rsid w:val="001A6A37"/>
    <w:rsid w:val="001A7894"/>
    <w:rsid w:val="001B6307"/>
    <w:rsid w:val="001D0026"/>
    <w:rsid w:val="001D4819"/>
    <w:rsid w:val="001E2752"/>
    <w:rsid w:val="001E5751"/>
    <w:rsid w:val="00200761"/>
    <w:rsid w:val="00212C86"/>
    <w:rsid w:val="00213231"/>
    <w:rsid w:val="00213DB2"/>
    <w:rsid w:val="00216059"/>
    <w:rsid w:val="0021668C"/>
    <w:rsid w:val="00220A48"/>
    <w:rsid w:val="002220F7"/>
    <w:rsid w:val="00222268"/>
    <w:rsid w:val="00231FFC"/>
    <w:rsid w:val="00232E0B"/>
    <w:rsid w:val="00236810"/>
    <w:rsid w:val="00245CCF"/>
    <w:rsid w:val="00250583"/>
    <w:rsid w:val="002523BC"/>
    <w:rsid w:val="00253153"/>
    <w:rsid w:val="00255EDE"/>
    <w:rsid w:val="00257EFF"/>
    <w:rsid w:val="00270571"/>
    <w:rsid w:val="0027156B"/>
    <w:rsid w:val="0027199F"/>
    <w:rsid w:val="0027547B"/>
    <w:rsid w:val="00275522"/>
    <w:rsid w:val="00277D26"/>
    <w:rsid w:val="002824AE"/>
    <w:rsid w:val="00283E6C"/>
    <w:rsid w:val="0029024D"/>
    <w:rsid w:val="00292263"/>
    <w:rsid w:val="002948C5"/>
    <w:rsid w:val="00294F4E"/>
    <w:rsid w:val="0029575D"/>
    <w:rsid w:val="002A0A5B"/>
    <w:rsid w:val="002A7687"/>
    <w:rsid w:val="002A7774"/>
    <w:rsid w:val="002B649A"/>
    <w:rsid w:val="002C13DA"/>
    <w:rsid w:val="002C7A9A"/>
    <w:rsid w:val="002D3257"/>
    <w:rsid w:val="002D7AE7"/>
    <w:rsid w:val="002E0374"/>
    <w:rsid w:val="002E0EC8"/>
    <w:rsid w:val="002E1DCD"/>
    <w:rsid w:val="002E3D00"/>
    <w:rsid w:val="002E622C"/>
    <w:rsid w:val="002E7602"/>
    <w:rsid w:val="002F29F0"/>
    <w:rsid w:val="002F71F7"/>
    <w:rsid w:val="003012B4"/>
    <w:rsid w:val="003035B6"/>
    <w:rsid w:val="0030732D"/>
    <w:rsid w:val="00316268"/>
    <w:rsid w:val="00317070"/>
    <w:rsid w:val="00331BB1"/>
    <w:rsid w:val="00333F64"/>
    <w:rsid w:val="0033687F"/>
    <w:rsid w:val="00337F9E"/>
    <w:rsid w:val="003433F0"/>
    <w:rsid w:val="00353C86"/>
    <w:rsid w:val="00356086"/>
    <w:rsid w:val="00360187"/>
    <w:rsid w:val="003658E6"/>
    <w:rsid w:val="00370DB2"/>
    <w:rsid w:val="00374C4C"/>
    <w:rsid w:val="0037609A"/>
    <w:rsid w:val="003819B5"/>
    <w:rsid w:val="00384A2B"/>
    <w:rsid w:val="00387956"/>
    <w:rsid w:val="003927AD"/>
    <w:rsid w:val="00393BE8"/>
    <w:rsid w:val="003A4918"/>
    <w:rsid w:val="003A6A13"/>
    <w:rsid w:val="003A7DBD"/>
    <w:rsid w:val="003B1F69"/>
    <w:rsid w:val="003B530C"/>
    <w:rsid w:val="003B6526"/>
    <w:rsid w:val="003C1426"/>
    <w:rsid w:val="003C67B1"/>
    <w:rsid w:val="003D0012"/>
    <w:rsid w:val="003D0ACF"/>
    <w:rsid w:val="003D1A70"/>
    <w:rsid w:val="003D3C7B"/>
    <w:rsid w:val="003D6D80"/>
    <w:rsid w:val="003E4BA7"/>
    <w:rsid w:val="003F050D"/>
    <w:rsid w:val="003F4603"/>
    <w:rsid w:val="003F465D"/>
    <w:rsid w:val="003F48E4"/>
    <w:rsid w:val="003F4931"/>
    <w:rsid w:val="004026BB"/>
    <w:rsid w:val="00404CFA"/>
    <w:rsid w:val="00405016"/>
    <w:rsid w:val="004223C2"/>
    <w:rsid w:val="00423507"/>
    <w:rsid w:val="00425A37"/>
    <w:rsid w:val="00431451"/>
    <w:rsid w:val="004370DA"/>
    <w:rsid w:val="004476BE"/>
    <w:rsid w:val="00452A31"/>
    <w:rsid w:val="004600EE"/>
    <w:rsid w:val="00462516"/>
    <w:rsid w:val="00463EB4"/>
    <w:rsid w:val="00464F32"/>
    <w:rsid w:val="00467CC5"/>
    <w:rsid w:val="00471DFC"/>
    <w:rsid w:val="004730AF"/>
    <w:rsid w:val="004749BC"/>
    <w:rsid w:val="0049333A"/>
    <w:rsid w:val="004B2DAE"/>
    <w:rsid w:val="004B33F9"/>
    <w:rsid w:val="004B3A81"/>
    <w:rsid w:val="004B734C"/>
    <w:rsid w:val="004B7BE1"/>
    <w:rsid w:val="004C15BC"/>
    <w:rsid w:val="004C2874"/>
    <w:rsid w:val="004C59BA"/>
    <w:rsid w:val="004E6184"/>
    <w:rsid w:val="004E6BE9"/>
    <w:rsid w:val="004F0949"/>
    <w:rsid w:val="00503742"/>
    <w:rsid w:val="0050395C"/>
    <w:rsid w:val="005069C5"/>
    <w:rsid w:val="00510967"/>
    <w:rsid w:val="005167EF"/>
    <w:rsid w:val="00517F23"/>
    <w:rsid w:val="005234F7"/>
    <w:rsid w:val="00534841"/>
    <w:rsid w:val="00535D49"/>
    <w:rsid w:val="0054448B"/>
    <w:rsid w:val="00547D99"/>
    <w:rsid w:val="005528EA"/>
    <w:rsid w:val="00553552"/>
    <w:rsid w:val="00555FDD"/>
    <w:rsid w:val="00564288"/>
    <w:rsid w:val="00573447"/>
    <w:rsid w:val="00582AD7"/>
    <w:rsid w:val="00586569"/>
    <w:rsid w:val="00596D2C"/>
    <w:rsid w:val="005A1423"/>
    <w:rsid w:val="005A4E0C"/>
    <w:rsid w:val="005A578A"/>
    <w:rsid w:val="005A7ECF"/>
    <w:rsid w:val="005C2B8F"/>
    <w:rsid w:val="005C3259"/>
    <w:rsid w:val="005C433D"/>
    <w:rsid w:val="005C45D1"/>
    <w:rsid w:val="005D24F0"/>
    <w:rsid w:val="005D451C"/>
    <w:rsid w:val="005D6F50"/>
    <w:rsid w:val="005E1E60"/>
    <w:rsid w:val="005F11F1"/>
    <w:rsid w:val="005F7748"/>
    <w:rsid w:val="005F788E"/>
    <w:rsid w:val="00602262"/>
    <w:rsid w:val="00603797"/>
    <w:rsid w:val="006046EF"/>
    <w:rsid w:val="0060475C"/>
    <w:rsid w:val="00606062"/>
    <w:rsid w:val="0060665B"/>
    <w:rsid w:val="00606818"/>
    <w:rsid w:val="0060779C"/>
    <w:rsid w:val="0061244D"/>
    <w:rsid w:val="00615EC8"/>
    <w:rsid w:val="00616855"/>
    <w:rsid w:val="00623868"/>
    <w:rsid w:val="006300C9"/>
    <w:rsid w:val="00630BEE"/>
    <w:rsid w:val="00632BE5"/>
    <w:rsid w:val="006377B8"/>
    <w:rsid w:val="00640275"/>
    <w:rsid w:val="00642B3B"/>
    <w:rsid w:val="00643D77"/>
    <w:rsid w:val="0064456B"/>
    <w:rsid w:val="00644814"/>
    <w:rsid w:val="00645DC2"/>
    <w:rsid w:val="00646384"/>
    <w:rsid w:val="00652011"/>
    <w:rsid w:val="006528E9"/>
    <w:rsid w:val="006646DF"/>
    <w:rsid w:val="00665AD2"/>
    <w:rsid w:val="006660CC"/>
    <w:rsid w:val="00666E40"/>
    <w:rsid w:val="006742B8"/>
    <w:rsid w:val="00674AFA"/>
    <w:rsid w:val="00676706"/>
    <w:rsid w:val="00677FEF"/>
    <w:rsid w:val="00681532"/>
    <w:rsid w:val="00681711"/>
    <w:rsid w:val="00682549"/>
    <w:rsid w:val="00691D7E"/>
    <w:rsid w:val="00693C1D"/>
    <w:rsid w:val="006945C0"/>
    <w:rsid w:val="00695D61"/>
    <w:rsid w:val="006A22F1"/>
    <w:rsid w:val="006C26ED"/>
    <w:rsid w:val="006C582E"/>
    <w:rsid w:val="006D634E"/>
    <w:rsid w:val="006D774C"/>
    <w:rsid w:val="006E00EE"/>
    <w:rsid w:val="006E6EC6"/>
    <w:rsid w:val="006F4092"/>
    <w:rsid w:val="006F4E6B"/>
    <w:rsid w:val="00701BEE"/>
    <w:rsid w:val="00701FC3"/>
    <w:rsid w:val="00704FBB"/>
    <w:rsid w:val="00705057"/>
    <w:rsid w:val="00706FB3"/>
    <w:rsid w:val="00707DBA"/>
    <w:rsid w:val="00720AEC"/>
    <w:rsid w:val="007212DA"/>
    <w:rsid w:val="00731613"/>
    <w:rsid w:val="00733ACB"/>
    <w:rsid w:val="00734641"/>
    <w:rsid w:val="007346E8"/>
    <w:rsid w:val="00753CCA"/>
    <w:rsid w:val="00761DB8"/>
    <w:rsid w:val="00765DA1"/>
    <w:rsid w:val="007674E1"/>
    <w:rsid w:val="007766C1"/>
    <w:rsid w:val="007804BA"/>
    <w:rsid w:val="00781CE6"/>
    <w:rsid w:val="00782595"/>
    <w:rsid w:val="00783E08"/>
    <w:rsid w:val="007916AE"/>
    <w:rsid w:val="007A7905"/>
    <w:rsid w:val="007B75A7"/>
    <w:rsid w:val="007B78C3"/>
    <w:rsid w:val="007C0460"/>
    <w:rsid w:val="007C6019"/>
    <w:rsid w:val="007E0222"/>
    <w:rsid w:val="007E5662"/>
    <w:rsid w:val="007E5A88"/>
    <w:rsid w:val="007E6980"/>
    <w:rsid w:val="007F2C51"/>
    <w:rsid w:val="007F62FF"/>
    <w:rsid w:val="007F6674"/>
    <w:rsid w:val="007F6736"/>
    <w:rsid w:val="008079D3"/>
    <w:rsid w:val="00807FF8"/>
    <w:rsid w:val="00813187"/>
    <w:rsid w:val="008150F8"/>
    <w:rsid w:val="00820DB8"/>
    <w:rsid w:val="00823977"/>
    <w:rsid w:val="00832130"/>
    <w:rsid w:val="008335D6"/>
    <w:rsid w:val="00833A92"/>
    <w:rsid w:val="00836231"/>
    <w:rsid w:val="00840E75"/>
    <w:rsid w:val="00841987"/>
    <w:rsid w:val="00844F99"/>
    <w:rsid w:val="00846732"/>
    <w:rsid w:val="008561DC"/>
    <w:rsid w:val="00856D69"/>
    <w:rsid w:val="008611D2"/>
    <w:rsid w:val="008634B7"/>
    <w:rsid w:val="00865473"/>
    <w:rsid w:val="008769F4"/>
    <w:rsid w:val="00876F73"/>
    <w:rsid w:val="008811DA"/>
    <w:rsid w:val="00892431"/>
    <w:rsid w:val="008B2DA8"/>
    <w:rsid w:val="008B51F3"/>
    <w:rsid w:val="008B5E1A"/>
    <w:rsid w:val="008B71A0"/>
    <w:rsid w:val="008C27F0"/>
    <w:rsid w:val="008C3B12"/>
    <w:rsid w:val="008C659A"/>
    <w:rsid w:val="008D4B9A"/>
    <w:rsid w:val="008D702C"/>
    <w:rsid w:val="008E1942"/>
    <w:rsid w:val="008E5A69"/>
    <w:rsid w:val="008F4CE5"/>
    <w:rsid w:val="008F6869"/>
    <w:rsid w:val="0090379E"/>
    <w:rsid w:val="00905BC6"/>
    <w:rsid w:val="00905C83"/>
    <w:rsid w:val="009062F6"/>
    <w:rsid w:val="009072D1"/>
    <w:rsid w:val="00911C49"/>
    <w:rsid w:val="00911CA5"/>
    <w:rsid w:val="0091213D"/>
    <w:rsid w:val="0091262E"/>
    <w:rsid w:val="00912810"/>
    <w:rsid w:val="00913B19"/>
    <w:rsid w:val="009171F6"/>
    <w:rsid w:val="00922008"/>
    <w:rsid w:val="00922939"/>
    <w:rsid w:val="00924489"/>
    <w:rsid w:val="00924E40"/>
    <w:rsid w:val="0094393C"/>
    <w:rsid w:val="00950E29"/>
    <w:rsid w:val="00952633"/>
    <w:rsid w:val="00954AD0"/>
    <w:rsid w:val="00955E57"/>
    <w:rsid w:val="00956468"/>
    <w:rsid w:val="009577B6"/>
    <w:rsid w:val="009602B0"/>
    <w:rsid w:val="00960C9D"/>
    <w:rsid w:val="00970902"/>
    <w:rsid w:val="00972F48"/>
    <w:rsid w:val="00975406"/>
    <w:rsid w:val="00975757"/>
    <w:rsid w:val="00980926"/>
    <w:rsid w:val="009828F7"/>
    <w:rsid w:val="0098379D"/>
    <w:rsid w:val="00984A5A"/>
    <w:rsid w:val="00984CB6"/>
    <w:rsid w:val="00986724"/>
    <w:rsid w:val="0099510C"/>
    <w:rsid w:val="00995AA4"/>
    <w:rsid w:val="00995D0A"/>
    <w:rsid w:val="00997022"/>
    <w:rsid w:val="00997DEC"/>
    <w:rsid w:val="009B1248"/>
    <w:rsid w:val="009B411F"/>
    <w:rsid w:val="009B5A24"/>
    <w:rsid w:val="009C479C"/>
    <w:rsid w:val="009C7C0E"/>
    <w:rsid w:val="009D46A8"/>
    <w:rsid w:val="009E2695"/>
    <w:rsid w:val="009E5877"/>
    <w:rsid w:val="009E6116"/>
    <w:rsid w:val="009E61B2"/>
    <w:rsid w:val="009E63F8"/>
    <w:rsid w:val="009E6891"/>
    <w:rsid w:val="009E747B"/>
    <w:rsid w:val="009F0EEA"/>
    <w:rsid w:val="009F527C"/>
    <w:rsid w:val="009F7555"/>
    <w:rsid w:val="00A00607"/>
    <w:rsid w:val="00A00E94"/>
    <w:rsid w:val="00A05451"/>
    <w:rsid w:val="00A16A56"/>
    <w:rsid w:val="00A23096"/>
    <w:rsid w:val="00A30524"/>
    <w:rsid w:val="00A30F50"/>
    <w:rsid w:val="00A44033"/>
    <w:rsid w:val="00A53AAB"/>
    <w:rsid w:val="00A53C3F"/>
    <w:rsid w:val="00A55F98"/>
    <w:rsid w:val="00A562F7"/>
    <w:rsid w:val="00A56754"/>
    <w:rsid w:val="00A71078"/>
    <w:rsid w:val="00A7359E"/>
    <w:rsid w:val="00A73F8B"/>
    <w:rsid w:val="00A76A69"/>
    <w:rsid w:val="00A76B29"/>
    <w:rsid w:val="00A806A4"/>
    <w:rsid w:val="00A83B17"/>
    <w:rsid w:val="00A86D56"/>
    <w:rsid w:val="00A87A3C"/>
    <w:rsid w:val="00A87AFF"/>
    <w:rsid w:val="00A917D3"/>
    <w:rsid w:val="00A9224E"/>
    <w:rsid w:val="00A96D79"/>
    <w:rsid w:val="00AA142C"/>
    <w:rsid w:val="00AA3AE3"/>
    <w:rsid w:val="00AA4985"/>
    <w:rsid w:val="00AA6E99"/>
    <w:rsid w:val="00AB23D3"/>
    <w:rsid w:val="00AB3B69"/>
    <w:rsid w:val="00AB3FCA"/>
    <w:rsid w:val="00AB49B4"/>
    <w:rsid w:val="00AB6FD8"/>
    <w:rsid w:val="00AC2E78"/>
    <w:rsid w:val="00AC4EC8"/>
    <w:rsid w:val="00AC6E17"/>
    <w:rsid w:val="00AD18F4"/>
    <w:rsid w:val="00AD1B49"/>
    <w:rsid w:val="00AD4501"/>
    <w:rsid w:val="00AD7E3A"/>
    <w:rsid w:val="00B0226D"/>
    <w:rsid w:val="00B02629"/>
    <w:rsid w:val="00B066E0"/>
    <w:rsid w:val="00B068E7"/>
    <w:rsid w:val="00B075B9"/>
    <w:rsid w:val="00B079D3"/>
    <w:rsid w:val="00B10E77"/>
    <w:rsid w:val="00B13250"/>
    <w:rsid w:val="00B13E44"/>
    <w:rsid w:val="00B171CC"/>
    <w:rsid w:val="00B1773F"/>
    <w:rsid w:val="00B2056E"/>
    <w:rsid w:val="00B22256"/>
    <w:rsid w:val="00B22C0A"/>
    <w:rsid w:val="00B2365C"/>
    <w:rsid w:val="00B26BD9"/>
    <w:rsid w:val="00B35510"/>
    <w:rsid w:val="00B37B3E"/>
    <w:rsid w:val="00B37C1E"/>
    <w:rsid w:val="00B506F4"/>
    <w:rsid w:val="00B50F69"/>
    <w:rsid w:val="00B52C51"/>
    <w:rsid w:val="00B54687"/>
    <w:rsid w:val="00B57B98"/>
    <w:rsid w:val="00B57C94"/>
    <w:rsid w:val="00B61263"/>
    <w:rsid w:val="00B6238D"/>
    <w:rsid w:val="00B67F92"/>
    <w:rsid w:val="00B7025C"/>
    <w:rsid w:val="00B73713"/>
    <w:rsid w:val="00B73BD8"/>
    <w:rsid w:val="00B74CE0"/>
    <w:rsid w:val="00B767CC"/>
    <w:rsid w:val="00B82B2B"/>
    <w:rsid w:val="00B91A4E"/>
    <w:rsid w:val="00B91B6D"/>
    <w:rsid w:val="00B949CB"/>
    <w:rsid w:val="00B94C9B"/>
    <w:rsid w:val="00B95C29"/>
    <w:rsid w:val="00BA518C"/>
    <w:rsid w:val="00BA567D"/>
    <w:rsid w:val="00BA5F43"/>
    <w:rsid w:val="00BA7710"/>
    <w:rsid w:val="00BB3D31"/>
    <w:rsid w:val="00BC1004"/>
    <w:rsid w:val="00BC3410"/>
    <w:rsid w:val="00BC3D24"/>
    <w:rsid w:val="00BC5C14"/>
    <w:rsid w:val="00BD2CDE"/>
    <w:rsid w:val="00BD4FBF"/>
    <w:rsid w:val="00BD78C4"/>
    <w:rsid w:val="00BD7BDB"/>
    <w:rsid w:val="00BE0124"/>
    <w:rsid w:val="00BE137C"/>
    <w:rsid w:val="00BE4355"/>
    <w:rsid w:val="00BE73DA"/>
    <w:rsid w:val="00BE76B8"/>
    <w:rsid w:val="00BF4230"/>
    <w:rsid w:val="00BF65C5"/>
    <w:rsid w:val="00C05D3E"/>
    <w:rsid w:val="00C104D2"/>
    <w:rsid w:val="00C10EA8"/>
    <w:rsid w:val="00C22962"/>
    <w:rsid w:val="00C26CA0"/>
    <w:rsid w:val="00C26E73"/>
    <w:rsid w:val="00C360E0"/>
    <w:rsid w:val="00C365F6"/>
    <w:rsid w:val="00C37CA8"/>
    <w:rsid w:val="00C4117B"/>
    <w:rsid w:val="00C42037"/>
    <w:rsid w:val="00C4356F"/>
    <w:rsid w:val="00C52658"/>
    <w:rsid w:val="00C5459F"/>
    <w:rsid w:val="00C60ACE"/>
    <w:rsid w:val="00C60BC0"/>
    <w:rsid w:val="00C670BA"/>
    <w:rsid w:val="00C72187"/>
    <w:rsid w:val="00C75C49"/>
    <w:rsid w:val="00C839C9"/>
    <w:rsid w:val="00C93D12"/>
    <w:rsid w:val="00C9458C"/>
    <w:rsid w:val="00C96B5D"/>
    <w:rsid w:val="00CA0091"/>
    <w:rsid w:val="00CA37AA"/>
    <w:rsid w:val="00CB7323"/>
    <w:rsid w:val="00CC0617"/>
    <w:rsid w:val="00CC0ADE"/>
    <w:rsid w:val="00CC49ED"/>
    <w:rsid w:val="00CD4A1C"/>
    <w:rsid w:val="00CD5F15"/>
    <w:rsid w:val="00CD5F52"/>
    <w:rsid w:val="00CE4F4A"/>
    <w:rsid w:val="00CF4E99"/>
    <w:rsid w:val="00CF5E41"/>
    <w:rsid w:val="00CF6C1C"/>
    <w:rsid w:val="00D066C4"/>
    <w:rsid w:val="00D1105E"/>
    <w:rsid w:val="00D115B3"/>
    <w:rsid w:val="00D13968"/>
    <w:rsid w:val="00D15162"/>
    <w:rsid w:val="00D20069"/>
    <w:rsid w:val="00D25F8E"/>
    <w:rsid w:val="00D30E2A"/>
    <w:rsid w:val="00D33283"/>
    <w:rsid w:val="00D40A08"/>
    <w:rsid w:val="00D4132F"/>
    <w:rsid w:val="00D41432"/>
    <w:rsid w:val="00D43E58"/>
    <w:rsid w:val="00D45909"/>
    <w:rsid w:val="00D47EC3"/>
    <w:rsid w:val="00D524F3"/>
    <w:rsid w:val="00D539CA"/>
    <w:rsid w:val="00D544D0"/>
    <w:rsid w:val="00D548E6"/>
    <w:rsid w:val="00D60FF1"/>
    <w:rsid w:val="00D61E38"/>
    <w:rsid w:val="00D6612D"/>
    <w:rsid w:val="00D73CE6"/>
    <w:rsid w:val="00D80744"/>
    <w:rsid w:val="00D81600"/>
    <w:rsid w:val="00D82562"/>
    <w:rsid w:val="00D846FC"/>
    <w:rsid w:val="00DA1EAD"/>
    <w:rsid w:val="00DA267D"/>
    <w:rsid w:val="00DB43F0"/>
    <w:rsid w:val="00DD0F23"/>
    <w:rsid w:val="00DD42A5"/>
    <w:rsid w:val="00DE6C22"/>
    <w:rsid w:val="00DE7899"/>
    <w:rsid w:val="00DF493D"/>
    <w:rsid w:val="00DF58B0"/>
    <w:rsid w:val="00E00DAD"/>
    <w:rsid w:val="00E03EC6"/>
    <w:rsid w:val="00E23932"/>
    <w:rsid w:val="00E3552D"/>
    <w:rsid w:val="00E36622"/>
    <w:rsid w:val="00E3780B"/>
    <w:rsid w:val="00E410E0"/>
    <w:rsid w:val="00E42DFC"/>
    <w:rsid w:val="00E43206"/>
    <w:rsid w:val="00E45C1D"/>
    <w:rsid w:val="00E511D2"/>
    <w:rsid w:val="00E603B5"/>
    <w:rsid w:val="00E60B20"/>
    <w:rsid w:val="00E60E28"/>
    <w:rsid w:val="00E71F71"/>
    <w:rsid w:val="00E743D4"/>
    <w:rsid w:val="00E74F11"/>
    <w:rsid w:val="00E753C4"/>
    <w:rsid w:val="00E7612D"/>
    <w:rsid w:val="00E856CC"/>
    <w:rsid w:val="00E8615F"/>
    <w:rsid w:val="00E95C2B"/>
    <w:rsid w:val="00E97DDC"/>
    <w:rsid w:val="00EA130D"/>
    <w:rsid w:val="00EA3388"/>
    <w:rsid w:val="00EA65B8"/>
    <w:rsid w:val="00EA6818"/>
    <w:rsid w:val="00EB26D6"/>
    <w:rsid w:val="00EB58E7"/>
    <w:rsid w:val="00EC2AF2"/>
    <w:rsid w:val="00ED0A70"/>
    <w:rsid w:val="00ED2F75"/>
    <w:rsid w:val="00ED4248"/>
    <w:rsid w:val="00EE74F5"/>
    <w:rsid w:val="00EF3858"/>
    <w:rsid w:val="00EF63AC"/>
    <w:rsid w:val="00EF6855"/>
    <w:rsid w:val="00F10550"/>
    <w:rsid w:val="00F11870"/>
    <w:rsid w:val="00F11DC7"/>
    <w:rsid w:val="00F143C3"/>
    <w:rsid w:val="00F1523D"/>
    <w:rsid w:val="00F16EAA"/>
    <w:rsid w:val="00F20C44"/>
    <w:rsid w:val="00F21264"/>
    <w:rsid w:val="00F215EE"/>
    <w:rsid w:val="00F363CC"/>
    <w:rsid w:val="00F37FD8"/>
    <w:rsid w:val="00F40537"/>
    <w:rsid w:val="00F4451B"/>
    <w:rsid w:val="00F451CA"/>
    <w:rsid w:val="00F459D0"/>
    <w:rsid w:val="00F50343"/>
    <w:rsid w:val="00F53F44"/>
    <w:rsid w:val="00F62B1C"/>
    <w:rsid w:val="00F6308E"/>
    <w:rsid w:val="00F6325B"/>
    <w:rsid w:val="00F74216"/>
    <w:rsid w:val="00F74B5A"/>
    <w:rsid w:val="00F74E32"/>
    <w:rsid w:val="00F74E37"/>
    <w:rsid w:val="00F85303"/>
    <w:rsid w:val="00F879C4"/>
    <w:rsid w:val="00F95D2D"/>
    <w:rsid w:val="00F96534"/>
    <w:rsid w:val="00FA1EED"/>
    <w:rsid w:val="00FA3508"/>
    <w:rsid w:val="00FA43D0"/>
    <w:rsid w:val="00FA5AF6"/>
    <w:rsid w:val="00FA7B90"/>
    <w:rsid w:val="00FA7EC8"/>
    <w:rsid w:val="00FB1C2C"/>
    <w:rsid w:val="00FB5AE2"/>
    <w:rsid w:val="00FC128C"/>
    <w:rsid w:val="00FC3611"/>
    <w:rsid w:val="00FC3A49"/>
    <w:rsid w:val="00FC6224"/>
    <w:rsid w:val="00FD2274"/>
    <w:rsid w:val="00FE5068"/>
    <w:rsid w:val="00FF3DF1"/>
    <w:rsid w:val="00FF455A"/>
    <w:rsid w:val="00FF4B3F"/>
    <w:rsid w:val="00FF4D81"/>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3"/>
    <o:shapelayout v:ext="edit">
      <o:idmap v:ext="edit" data="2"/>
    </o:shapelayout>
  </w:shapeDefaults>
  <w:decimalSymbol w:val=","/>
  <w:listSeparator w:val=";"/>
  <w14:docId w14:val="0109E394"/>
  <w14:defaultImageDpi w14:val="330"/>
  <w15:docId w15:val="{C9F1C339-058E-A34F-A724-B44EC265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05057"/>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59"/>
    <w:rsid w:val="00BD4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275522"/>
    <w:pPr>
      <w:ind w:left="720"/>
      <w:contextualSpacing/>
    </w:pPr>
  </w:style>
  <w:style w:type="character" w:styleId="Hyperlink">
    <w:name w:val="Hyperlink"/>
    <w:basedOn w:val="Standaardalinea-lettertype"/>
    <w:uiPriority w:val="99"/>
    <w:unhideWhenUsed/>
    <w:rsid w:val="00374C4C"/>
    <w:rPr>
      <w:color w:val="0000FF" w:themeColor="hyperlink"/>
      <w:u w:val="single"/>
    </w:rPr>
  </w:style>
  <w:style w:type="paragraph" w:styleId="Koptekst">
    <w:name w:val="header"/>
    <w:basedOn w:val="Standaard"/>
    <w:link w:val="KoptekstChar"/>
    <w:uiPriority w:val="99"/>
    <w:unhideWhenUsed/>
    <w:rsid w:val="001A7894"/>
    <w:pPr>
      <w:tabs>
        <w:tab w:val="center" w:pos="4536"/>
        <w:tab w:val="right" w:pos="9072"/>
      </w:tabs>
    </w:pPr>
  </w:style>
  <w:style w:type="character" w:customStyle="1" w:styleId="KoptekstChar">
    <w:name w:val="Koptekst Char"/>
    <w:basedOn w:val="Standaardalinea-lettertype"/>
    <w:link w:val="Koptekst"/>
    <w:uiPriority w:val="99"/>
    <w:rsid w:val="001A7894"/>
  </w:style>
  <w:style w:type="paragraph" w:styleId="Voettekst">
    <w:name w:val="footer"/>
    <w:basedOn w:val="Standaard"/>
    <w:link w:val="VoettekstChar"/>
    <w:uiPriority w:val="99"/>
    <w:unhideWhenUsed/>
    <w:rsid w:val="001A7894"/>
    <w:pPr>
      <w:tabs>
        <w:tab w:val="center" w:pos="4536"/>
        <w:tab w:val="right" w:pos="9072"/>
      </w:tabs>
    </w:pPr>
  </w:style>
  <w:style w:type="character" w:customStyle="1" w:styleId="VoettekstChar">
    <w:name w:val="Voettekst Char"/>
    <w:basedOn w:val="Standaardalinea-lettertype"/>
    <w:link w:val="Voettekst"/>
    <w:uiPriority w:val="99"/>
    <w:rsid w:val="001A7894"/>
  </w:style>
  <w:style w:type="paragraph" w:styleId="Ballontekst">
    <w:name w:val="Balloon Text"/>
    <w:basedOn w:val="Standaard"/>
    <w:link w:val="BallontekstChar"/>
    <w:uiPriority w:val="99"/>
    <w:semiHidden/>
    <w:unhideWhenUsed/>
    <w:rsid w:val="001A7894"/>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1A7894"/>
    <w:rPr>
      <w:rFonts w:ascii="Lucida Grande" w:hAnsi="Lucida Grande" w:cs="Lucida Grande"/>
      <w:sz w:val="18"/>
      <w:szCs w:val="18"/>
    </w:rPr>
  </w:style>
  <w:style w:type="character" w:styleId="Paginanummer">
    <w:name w:val="page number"/>
    <w:basedOn w:val="Standaardalinea-lettertype"/>
    <w:uiPriority w:val="99"/>
    <w:semiHidden/>
    <w:unhideWhenUsed/>
    <w:rsid w:val="00270571"/>
  </w:style>
  <w:style w:type="character" w:styleId="Verwijzingopmerking">
    <w:name w:val="annotation reference"/>
    <w:basedOn w:val="Standaardalinea-lettertype"/>
    <w:uiPriority w:val="99"/>
    <w:semiHidden/>
    <w:unhideWhenUsed/>
    <w:rsid w:val="00503742"/>
    <w:rPr>
      <w:sz w:val="16"/>
      <w:szCs w:val="16"/>
    </w:rPr>
  </w:style>
  <w:style w:type="paragraph" w:styleId="Tekstopmerking">
    <w:name w:val="annotation text"/>
    <w:basedOn w:val="Standaard"/>
    <w:link w:val="TekstopmerkingChar"/>
    <w:uiPriority w:val="99"/>
    <w:semiHidden/>
    <w:unhideWhenUsed/>
    <w:rsid w:val="00503742"/>
    <w:rPr>
      <w:sz w:val="20"/>
      <w:szCs w:val="20"/>
    </w:rPr>
  </w:style>
  <w:style w:type="character" w:customStyle="1" w:styleId="TekstopmerkingChar">
    <w:name w:val="Tekst opmerking Char"/>
    <w:basedOn w:val="Standaardalinea-lettertype"/>
    <w:link w:val="Tekstopmerking"/>
    <w:uiPriority w:val="99"/>
    <w:semiHidden/>
    <w:rsid w:val="00503742"/>
    <w:rPr>
      <w:sz w:val="20"/>
      <w:szCs w:val="20"/>
    </w:rPr>
  </w:style>
  <w:style w:type="paragraph" w:styleId="Onderwerpvanopmerking">
    <w:name w:val="annotation subject"/>
    <w:basedOn w:val="Tekstopmerking"/>
    <w:next w:val="Tekstopmerking"/>
    <w:link w:val="OnderwerpvanopmerkingChar"/>
    <w:uiPriority w:val="99"/>
    <w:semiHidden/>
    <w:unhideWhenUsed/>
    <w:rsid w:val="00503742"/>
    <w:rPr>
      <w:b/>
      <w:bCs/>
    </w:rPr>
  </w:style>
  <w:style w:type="character" w:customStyle="1" w:styleId="OnderwerpvanopmerkingChar">
    <w:name w:val="Onderwerp van opmerking Char"/>
    <w:basedOn w:val="TekstopmerkingChar"/>
    <w:link w:val="Onderwerpvanopmerking"/>
    <w:uiPriority w:val="99"/>
    <w:semiHidden/>
    <w:rsid w:val="00503742"/>
    <w:rPr>
      <w:b/>
      <w:bCs/>
      <w:sz w:val="20"/>
      <w:szCs w:val="20"/>
    </w:rPr>
  </w:style>
  <w:style w:type="character" w:styleId="GevolgdeHyperlink">
    <w:name w:val="FollowedHyperlink"/>
    <w:basedOn w:val="Standaardalinea-lettertype"/>
    <w:uiPriority w:val="99"/>
    <w:semiHidden/>
    <w:unhideWhenUsed/>
    <w:rsid w:val="0064456B"/>
    <w:rPr>
      <w:color w:val="800080" w:themeColor="followedHyperlink"/>
      <w:u w:val="single"/>
    </w:rPr>
  </w:style>
  <w:style w:type="paragraph" w:styleId="Normaalweb">
    <w:name w:val="Normal (Web)"/>
    <w:basedOn w:val="Standaard"/>
    <w:uiPriority w:val="99"/>
    <w:unhideWhenUsed/>
    <w:rsid w:val="00AC2E78"/>
    <w:pPr>
      <w:spacing w:before="100" w:beforeAutospacing="1" w:after="100" w:afterAutospacing="1"/>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1597">
      <w:bodyDiv w:val="1"/>
      <w:marLeft w:val="0"/>
      <w:marRight w:val="0"/>
      <w:marTop w:val="0"/>
      <w:marBottom w:val="0"/>
      <w:divBdr>
        <w:top w:val="none" w:sz="0" w:space="0" w:color="auto"/>
        <w:left w:val="none" w:sz="0" w:space="0" w:color="auto"/>
        <w:bottom w:val="none" w:sz="0" w:space="0" w:color="auto"/>
        <w:right w:val="none" w:sz="0" w:space="0" w:color="auto"/>
      </w:divBdr>
    </w:div>
    <w:div w:id="45689016">
      <w:bodyDiv w:val="1"/>
      <w:marLeft w:val="0"/>
      <w:marRight w:val="0"/>
      <w:marTop w:val="0"/>
      <w:marBottom w:val="0"/>
      <w:divBdr>
        <w:top w:val="none" w:sz="0" w:space="0" w:color="auto"/>
        <w:left w:val="none" w:sz="0" w:space="0" w:color="auto"/>
        <w:bottom w:val="none" w:sz="0" w:space="0" w:color="auto"/>
        <w:right w:val="none" w:sz="0" w:space="0" w:color="auto"/>
      </w:divBdr>
      <w:divsChild>
        <w:div w:id="876620395">
          <w:marLeft w:val="0"/>
          <w:marRight w:val="0"/>
          <w:marTop w:val="0"/>
          <w:marBottom w:val="0"/>
          <w:divBdr>
            <w:top w:val="none" w:sz="0" w:space="0" w:color="auto"/>
            <w:left w:val="none" w:sz="0" w:space="0" w:color="auto"/>
            <w:bottom w:val="none" w:sz="0" w:space="0" w:color="auto"/>
            <w:right w:val="none" w:sz="0" w:space="0" w:color="auto"/>
          </w:divBdr>
        </w:div>
        <w:div w:id="1721585653">
          <w:marLeft w:val="0"/>
          <w:marRight w:val="0"/>
          <w:marTop w:val="0"/>
          <w:marBottom w:val="0"/>
          <w:divBdr>
            <w:top w:val="none" w:sz="0" w:space="0" w:color="auto"/>
            <w:left w:val="none" w:sz="0" w:space="0" w:color="auto"/>
            <w:bottom w:val="none" w:sz="0" w:space="0" w:color="auto"/>
            <w:right w:val="none" w:sz="0" w:space="0" w:color="auto"/>
          </w:divBdr>
        </w:div>
        <w:div w:id="38358498">
          <w:marLeft w:val="0"/>
          <w:marRight w:val="0"/>
          <w:marTop w:val="0"/>
          <w:marBottom w:val="0"/>
          <w:divBdr>
            <w:top w:val="none" w:sz="0" w:space="0" w:color="auto"/>
            <w:left w:val="none" w:sz="0" w:space="0" w:color="auto"/>
            <w:bottom w:val="none" w:sz="0" w:space="0" w:color="auto"/>
            <w:right w:val="none" w:sz="0" w:space="0" w:color="auto"/>
          </w:divBdr>
        </w:div>
        <w:div w:id="1895505122">
          <w:marLeft w:val="0"/>
          <w:marRight w:val="0"/>
          <w:marTop w:val="0"/>
          <w:marBottom w:val="0"/>
          <w:divBdr>
            <w:top w:val="none" w:sz="0" w:space="0" w:color="auto"/>
            <w:left w:val="none" w:sz="0" w:space="0" w:color="auto"/>
            <w:bottom w:val="none" w:sz="0" w:space="0" w:color="auto"/>
            <w:right w:val="none" w:sz="0" w:space="0" w:color="auto"/>
          </w:divBdr>
        </w:div>
        <w:div w:id="547765247">
          <w:marLeft w:val="0"/>
          <w:marRight w:val="0"/>
          <w:marTop w:val="0"/>
          <w:marBottom w:val="0"/>
          <w:divBdr>
            <w:top w:val="none" w:sz="0" w:space="0" w:color="auto"/>
            <w:left w:val="none" w:sz="0" w:space="0" w:color="auto"/>
            <w:bottom w:val="none" w:sz="0" w:space="0" w:color="auto"/>
            <w:right w:val="none" w:sz="0" w:space="0" w:color="auto"/>
          </w:divBdr>
        </w:div>
        <w:div w:id="903102495">
          <w:marLeft w:val="0"/>
          <w:marRight w:val="0"/>
          <w:marTop w:val="0"/>
          <w:marBottom w:val="0"/>
          <w:divBdr>
            <w:top w:val="none" w:sz="0" w:space="0" w:color="auto"/>
            <w:left w:val="none" w:sz="0" w:space="0" w:color="auto"/>
            <w:bottom w:val="none" w:sz="0" w:space="0" w:color="auto"/>
            <w:right w:val="none" w:sz="0" w:space="0" w:color="auto"/>
          </w:divBdr>
        </w:div>
        <w:div w:id="1980646269">
          <w:marLeft w:val="0"/>
          <w:marRight w:val="0"/>
          <w:marTop w:val="0"/>
          <w:marBottom w:val="0"/>
          <w:divBdr>
            <w:top w:val="none" w:sz="0" w:space="0" w:color="auto"/>
            <w:left w:val="none" w:sz="0" w:space="0" w:color="auto"/>
            <w:bottom w:val="none" w:sz="0" w:space="0" w:color="auto"/>
            <w:right w:val="none" w:sz="0" w:space="0" w:color="auto"/>
          </w:divBdr>
        </w:div>
        <w:div w:id="670110722">
          <w:marLeft w:val="0"/>
          <w:marRight w:val="0"/>
          <w:marTop w:val="0"/>
          <w:marBottom w:val="0"/>
          <w:divBdr>
            <w:top w:val="none" w:sz="0" w:space="0" w:color="auto"/>
            <w:left w:val="none" w:sz="0" w:space="0" w:color="auto"/>
            <w:bottom w:val="none" w:sz="0" w:space="0" w:color="auto"/>
            <w:right w:val="none" w:sz="0" w:space="0" w:color="auto"/>
          </w:divBdr>
        </w:div>
        <w:div w:id="584146499">
          <w:marLeft w:val="0"/>
          <w:marRight w:val="0"/>
          <w:marTop w:val="0"/>
          <w:marBottom w:val="0"/>
          <w:divBdr>
            <w:top w:val="none" w:sz="0" w:space="0" w:color="auto"/>
            <w:left w:val="none" w:sz="0" w:space="0" w:color="auto"/>
            <w:bottom w:val="none" w:sz="0" w:space="0" w:color="auto"/>
            <w:right w:val="none" w:sz="0" w:space="0" w:color="auto"/>
          </w:divBdr>
        </w:div>
        <w:div w:id="1424690219">
          <w:marLeft w:val="0"/>
          <w:marRight w:val="0"/>
          <w:marTop w:val="0"/>
          <w:marBottom w:val="0"/>
          <w:divBdr>
            <w:top w:val="none" w:sz="0" w:space="0" w:color="auto"/>
            <w:left w:val="none" w:sz="0" w:space="0" w:color="auto"/>
            <w:bottom w:val="none" w:sz="0" w:space="0" w:color="auto"/>
            <w:right w:val="none" w:sz="0" w:space="0" w:color="auto"/>
          </w:divBdr>
        </w:div>
        <w:div w:id="1429307330">
          <w:marLeft w:val="0"/>
          <w:marRight w:val="0"/>
          <w:marTop w:val="0"/>
          <w:marBottom w:val="0"/>
          <w:divBdr>
            <w:top w:val="none" w:sz="0" w:space="0" w:color="auto"/>
            <w:left w:val="none" w:sz="0" w:space="0" w:color="auto"/>
            <w:bottom w:val="none" w:sz="0" w:space="0" w:color="auto"/>
            <w:right w:val="none" w:sz="0" w:space="0" w:color="auto"/>
          </w:divBdr>
        </w:div>
        <w:div w:id="1946958217">
          <w:marLeft w:val="0"/>
          <w:marRight w:val="0"/>
          <w:marTop w:val="0"/>
          <w:marBottom w:val="0"/>
          <w:divBdr>
            <w:top w:val="none" w:sz="0" w:space="0" w:color="auto"/>
            <w:left w:val="none" w:sz="0" w:space="0" w:color="auto"/>
            <w:bottom w:val="none" w:sz="0" w:space="0" w:color="auto"/>
            <w:right w:val="none" w:sz="0" w:space="0" w:color="auto"/>
          </w:divBdr>
        </w:div>
        <w:div w:id="1191838967">
          <w:marLeft w:val="0"/>
          <w:marRight w:val="0"/>
          <w:marTop w:val="0"/>
          <w:marBottom w:val="0"/>
          <w:divBdr>
            <w:top w:val="none" w:sz="0" w:space="0" w:color="auto"/>
            <w:left w:val="none" w:sz="0" w:space="0" w:color="auto"/>
            <w:bottom w:val="none" w:sz="0" w:space="0" w:color="auto"/>
            <w:right w:val="none" w:sz="0" w:space="0" w:color="auto"/>
          </w:divBdr>
        </w:div>
      </w:divsChild>
    </w:div>
    <w:div w:id="95641002">
      <w:bodyDiv w:val="1"/>
      <w:marLeft w:val="0"/>
      <w:marRight w:val="0"/>
      <w:marTop w:val="0"/>
      <w:marBottom w:val="0"/>
      <w:divBdr>
        <w:top w:val="none" w:sz="0" w:space="0" w:color="auto"/>
        <w:left w:val="none" w:sz="0" w:space="0" w:color="auto"/>
        <w:bottom w:val="none" w:sz="0" w:space="0" w:color="auto"/>
        <w:right w:val="none" w:sz="0" w:space="0" w:color="auto"/>
      </w:divBdr>
      <w:divsChild>
        <w:div w:id="1786270372">
          <w:marLeft w:val="0"/>
          <w:marRight w:val="0"/>
          <w:marTop w:val="0"/>
          <w:marBottom w:val="0"/>
          <w:divBdr>
            <w:top w:val="none" w:sz="0" w:space="0" w:color="auto"/>
            <w:left w:val="none" w:sz="0" w:space="0" w:color="auto"/>
            <w:bottom w:val="none" w:sz="0" w:space="0" w:color="auto"/>
            <w:right w:val="none" w:sz="0" w:space="0" w:color="auto"/>
          </w:divBdr>
          <w:divsChild>
            <w:div w:id="1815028404">
              <w:marLeft w:val="0"/>
              <w:marRight w:val="0"/>
              <w:marTop w:val="0"/>
              <w:marBottom w:val="0"/>
              <w:divBdr>
                <w:top w:val="none" w:sz="0" w:space="0" w:color="auto"/>
                <w:left w:val="none" w:sz="0" w:space="0" w:color="auto"/>
                <w:bottom w:val="none" w:sz="0" w:space="0" w:color="auto"/>
                <w:right w:val="none" w:sz="0" w:space="0" w:color="auto"/>
              </w:divBdr>
              <w:divsChild>
                <w:div w:id="35265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7926">
      <w:bodyDiv w:val="1"/>
      <w:marLeft w:val="0"/>
      <w:marRight w:val="0"/>
      <w:marTop w:val="0"/>
      <w:marBottom w:val="0"/>
      <w:divBdr>
        <w:top w:val="none" w:sz="0" w:space="0" w:color="auto"/>
        <w:left w:val="none" w:sz="0" w:space="0" w:color="auto"/>
        <w:bottom w:val="none" w:sz="0" w:space="0" w:color="auto"/>
        <w:right w:val="none" w:sz="0" w:space="0" w:color="auto"/>
      </w:divBdr>
    </w:div>
    <w:div w:id="261883182">
      <w:bodyDiv w:val="1"/>
      <w:marLeft w:val="0"/>
      <w:marRight w:val="0"/>
      <w:marTop w:val="0"/>
      <w:marBottom w:val="0"/>
      <w:divBdr>
        <w:top w:val="none" w:sz="0" w:space="0" w:color="auto"/>
        <w:left w:val="none" w:sz="0" w:space="0" w:color="auto"/>
        <w:bottom w:val="none" w:sz="0" w:space="0" w:color="auto"/>
        <w:right w:val="none" w:sz="0" w:space="0" w:color="auto"/>
      </w:divBdr>
    </w:div>
    <w:div w:id="510948675">
      <w:bodyDiv w:val="1"/>
      <w:marLeft w:val="0"/>
      <w:marRight w:val="0"/>
      <w:marTop w:val="0"/>
      <w:marBottom w:val="0"/>
      <w:divBdr>
        <w:top w:val="none" w:sz="0" w:space="0" w:color="auto"/>
        <w:left w:val="none" w:sz="0" w:space="0" w:color="auto"/>
        <w:bottom w:val="none" w:sz="0" w:space="0" w:color="auto"/>
        <w:right w:val="none" w:sz="0" w:space="0" w:color="auto"/>
      </w:divBdr>
    </w:div>
    <w:div w:id="650325555">
      <w:bodyDiv w:val="1"/>
      <w:marLeft w:val="0"/>
      <w:marRight w:val="0"/>
      <w:marTop w:val="0"/>
      <w:marBottom w:val="0"/>
      <w:divBdr>
        <w:top w:val="none" w:sz="0" w:space="0" w:color="auto"/>
        <w:left w:val="none" w:sz="0" w:space="0" w:color="auto"/>
        <w:bottom w:val="none" w:sz="0" w:space="0" w:color="auto"/>
        <w:right w:val="none" w:sz="0" w:space="0" w:color="auto"/>
      </w:divBdr>
    </w:div>
    <w:div w:id="935400663">
      <w:bodyDiv w:val="1"/>
      <w:marLeft w:val="0"/>
      <w:marRight w:val="0"/>
      <w:marTop w:val="0"/>
      <w:marBottom w:val="0"/>
      <w:divBdr>
        <w:top w:val="none" w:sz="0" w:space="0" w:color="auto"/>
        <w:left w:val="none" w:sz="0" w:space="0" w:color="auto"/>
        <w:bottom w:val="none" w:sz="0" w:space="0" w:color="auto"/>
        <w:right w:val="none" w:sz="0" w:space="0" w:color="auto"/>
      </w:divBdr>
    </w:div>
    <w:div w:id="1245719984">
      <w:bodyDiv w:val="1"/>
      <w:marLeft w:val="0"/>
      <w:marRight w:val="0"/>
      <w:marTop w:val="0"/>
      <w:marBottom w:val="0"/>
      <w:divBdr>
        <w:top w:val="none" w:sz="0" w:space="0" w:color="auto"/>
        <w:left w:val="none" w:sz="0" w:space="0" w:color="auto"/>
        <w:bottom w:val="none" w:sz="0" w:space="0" w:color="auto"/>
        <w:right w:val="none" w:sz="0" w:space="0" w:color="auto"/>
      </w:divBdr>
      <w:divsChild>
        <w:div w:id="858202593">
          <w:marLeft w:val="0"/>
          <w:marRight w:val="0"/>
          <w:marTop w:val="0"/>
          <w:marBottom w:val="0"/>
          <w:divBdr>
            <w:top w:val="none" w:sz="0" w:space="0" w:color="auto"/>
            <w:left w:val="none" w:sz="0" w:space="0" w:color="auto"/>
            <w:bottom w:val="none" w:sz="0" w:space="0" w:color="auto"/>
            <w:right w:val="none" w:sz="0" w:space="0" w:color="auto"/>
          </w:divBdr>
        </w:div>
        <w:div w:id="1442803267">
          <w:marLeft w:val="0"/>
          <w:marRight w:val="0"/>
          <w:marTop w:val="0"/>
          <w:marBottom w:val="0"/>
          <w:divBdr>
            <w:top w:val="none" w:sz="0" w:space="0" w:color="auto"/>
            <w:left w:val="none" w:sz="0" w:space="0" w:color="auto"/>
            <w:bottom w:val="none" w:sz="0" w:space="0" w:color="auto"/>
            <w:right w:val="none" w:sz="0" w:space="0" w:color="auto"/>
          </w:divBdr>
        </w:div>
        <w:div w:id="588856261">
          <w:marLeft w:val="0"/>
          <w:marRight w:val="0"/>
          <w:marTop w:val="0"/>
          <w:marBottom w:val="0"/>
          <w:divBdr>
            <w:top w:val="none" w:sz="0" w:space="0" w:color="auto"/>
            <w:left w:val="none" w:sz="0" w:space="0" w:color="auto"/>
            <w:bottom w:val="none" w:sz="0" w:space="0" w:color="auto"/>
            <w:right w:val="none" w:sz="0" w:space="0" w:color="auto"/>
          </w:divBdr>
        </w:div>
        <w:div w:id="217866410">
          <w:marLeft w:val="0"/>
          <w:marRight w:val="0"/>
          <w:marTop w:val="0"/>
          <w:marBottom w:val="0"/>
          <w:divBdr>
            <w:top w:val="none" w:sz="0" w:space="0" w:color="auto"/>
            <w:left w:val="none" w:sz="0" w:space="0" w:color="auto"/>
            <w:bottom w:val="none" w:sz="0" w:space="0" w:color="auto"/>
            <w:right w:val="none" w:sz="0" w:space="0" w:color="auto"/>
          </w:divBdr>
        </w:div>
        <w:div w:id="34933660">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 w:id="1060790762">
          <w:marLeft w:val="0"/>
          <w:marRight w:val="0"/>
          <w:marTop w:val="0"/>
          <w:marBottom w:val="0"/>
          <w:divBdr>
            <w:top w:val="none" w:sz="0" w:space="0" w:color="auto"/>
            <w:left w:val="none" w:sz="0" w:space="0" w:color="auto"/>
            <w:bottom w:val="none" w:sz="0" w:space="0" w:color="auto"/>
            <w:right w:val="none" w:sz="0" w:space="0" w:color="auto"/>
          </w:divBdr>
        </w:div>
        <w:div w:id="67463193">
          <w:marLeft w:val="0"/>
          <w:marRight w:val="0"/>
          <w:marTop w:val="0"/>
          <w:marBottom w:val="0"/>
          <w:divBdr>
            <w:top w:val="none" w:sz="0" w:space="0" w:color="auto"/>
            <w:left w:val="none" w:sz="0" w:space="0" w:color="auto"/>
            <w:bottom w:val="none" w:sz="0" w:space="0" w:color="auto"/>
            <w:right w:val="none" w:sz="0" w:space="0" w:color="auto"/>
          </w:divBdr>
        </w:div>
        <w:div w:id="674310974">
          <w:marLeft w:val="0"/>
          <w:marRight w:val="0"/>
          <w:marTop w:val="0"/>
          <w:marBottom w:val="0"/>
          <w:divBdr>
            <w:top w:val="none" w:sz="0" w:space="0" w:color="auto"/>
            <w:left w:val="none" w:sz="0" w:space="0" w:color="auto"/>
            <w:bottom w:val="none" w:sz="0" w:space="0" w:color="auto"/>
            <w:right w:val="none" w:sz="0" w:space="0" w:color="auto"/>
          </w:divBdr>
        </w:div>
        <w:div w:id="2009866014">
          <w:marLeft w:val="0"/>
          <w:marRight w:val="0"/>
          <w:marTop w:val="0"/>
          <w:marBottom w:val="0"/>
          <w:divBdr>
            <w:top w:val="none" w:sz="0" w:space="0" w:color="auto"/>
            <w:left w:val="none" w:sz="0" w:space="0" w:color="auto"/>
            <w:bottom w:val="none" w:sz="0" w:space="0" w:color="auto"/>
            <w:right w:val="none" w:sz="0" w:space="0" w:color="auto"/>
          </w:divBdr>
        </w:div>
        <w:div w:id="1476338601">
          <w:marLeft w:val="0"/>
          <w:marRight w:val="0"/>
          <w:marTop w:val="0"/>
          <w:marBottom w:val="0"/>
          <w:divBdr>
            <w:top w:val="none" w:sz="0" w:space="0" w:color="auto"/>
            <w:left w:val="none" w:sz="0" w:space="0" w:color="auto"/>
            <w:bottom w:val="none" w:sz="0" w:space="0" w:color="auto"/>
            <w:right w:val="none" w:sz="0" w:space="0" w:color="auto"/>
          </w:divBdr>
        </w:div>
        <w:div w:id="758016594">
          <w:marLeft w:val="0"/>
          <w:marRight w:val="0"/>
          <w:marTop w:val="0"/>
          <w:marBottom w:val="0"/>
          <w:divBdr>
            <w:top w:val="none" w:sz="0" w:space="0" w:color="auto"/>
            <w:left w:val="none" w:sz="0" w:space="0" w:color="auto"/>
            <w:bottom w:val="none" w:sz="0" w:space="0" w:color="auto"/>
            <w:right w:val="none" w:sz="0" w:space="0" w:color="auto"/>
          </w:divBdr>
        </w:div>
        <w:div w:id="2112847632">
          <w:marLeft w:val="0"/>
          <w:marRight w:val="0"/>
          <w:marTop w:val="0"/>
          <w:marBottom w:val="0"/>
          <w:divBdr>
            <w:top w:val="none" w:sz="0" w:space="0" w:color="auto"/>
            <w:left w:val="none" w:sz="0" w:space="0" w:color="auto"/>
            <w:bottom w:val="none" w:sz="0" w:space="0" w:color="auto"/>
            <w:right w:val="none" w:sz="0" w:space="0" w:color="auto"/>
          </w:divBdr>
        </w:div>
        <w:div w:id="1007370955">
          <w:marLeft w:val="0"/>
          <w:marRight w:val="0"/>
          <w:marTop w:val="0"/>
          <w:marBottom w:val="0"/>
          <w:divBdr>
            <w:top w:val="none" w:sz="0" w:space="0" w:color="auto"/>
            <w:left w:val="none" w:sz="0" w:space="0" w:color="auto"/>
            <w:bottom w:val="none" w:sz="0" w:space="0" w:color="auto"/>
            <w:right w:val="none" w:sz="0" w:space="0" w:color="auto"/>
          </w:divBdr>
        </w:div>
        <w:div w:id="2021882781">
          <w:marLeft w:val="0"/>
          <w:marRight w:val="0"/>
          <w:marTop w:val="0"/>
          <w:marBottom w:val="0"/>
          <w:divBdr>
            <w:top w:val="none" w:sz="0" w:space="0" w:color="auto"/>
            <w:left w:val="none" w:sz="0" w:space="0" w:color="auto"/>
            <w:bottom w:val="none" w:sz="0" w:space="0" w:color="auto"/>
            <w:right w:val="none" w:sz="0" w:space="0" w:color="auto"/>
          </w:divBdr>
        </w:div>
        <w:div w:id="1566573203">
          <w:marLeft w:val="0"/>
          <w:marRight w:val="0"/>
          <w:marTop w:val="0"/>
          <w:marBottom w:val="0"/>
          <w:divBdr>
            <w:top w:val="none" w:sz="0" w:space="0" w:color="auto"/>
            <w:left w:val="none" w:sz="0" w:space="0" w:color="auto"/>
            <w:bottom w:val="none" w:sz="0" w:space="0" w:color="auto"/>
            <w:right w:val="none" w:sz="0" w:space="0" w:color="auto"/>
          </w:divBdr>
        </w:div>
        <w:div w:id="1035154864">
          <w:marLeft w:val="0"/>
          <w:marRight w:val="0"/>
          <w:marTop w:val="0"/>
          <w:marBottom w:val="0"/>
          <w:divBdr>
            <w:top w:val="none" w:sz="0" w:space="0" w:color="auto"/>
            <w:left w:val="none" w:sz="0" w:space="0" w:color="auto"/>
            <w:bottom w:val="none" w:sz="0" w:space="0" w:color="auto"/>
            <w:right w:val="none" w:sz="0" w:space="0" w:color="auto"/>
          </w:divBdr>
        </w:div>
      </w:divsChild>
    </w:div>
    <w:div w:id="2026712794">
      <w:bodyDiv w:val="1"/>
      <w:marLeft w:val="0"/>
      <w:marRight w:val="0"/>
      <w:marTop w:val="0"/>
      <w:marBottom w:val="0"/>
      <w:divBdr>
        <w:top w:val="none" w:sz="0" w:space="0" w:color="auto"/>
        <w:left w:val="none" w:sz="0" w:space="0" w:color="auto"/>
        <w:bottom w:val="none" w:sz="0" w:space="0" w:color="auto"/>
        <w:right w:val="none" w:sz="0" w:space="0" w:color="auto"/>
      </w:divBdr>
    </w:div>
    <w:div w:id="2087603333">
      <w:bodyDiv w:val="1"/>
      <w:marLeft w:val="0"/>
      <w:marRight w:val="0"/>
      <w:marTop w:val="0"/>
      <w:marBottom w:val="0"/>
      <w:divBdr>
        <w:top w:val="none" w:sz="0" w:space="0" w:color="auto"/>
        <w:left w:val="none" w:sz="0" w:space="0" w:color="auto"/>
        <w:bottom w:val="none" w:sz="0" w:space="0" w:color="auto"/>
        <w:right w:val="none" w:sz="0" w:space="0" w:color="auto"/>
      </w:divBdr>
      <w:divsChild>
        <w:div w:id="689648082">
          <w:marLeft w:val="0"/>
          <w:marRight w:val="0"/>
          <w:marTop w:val="0"/>
          <w:marBottom w:val="0"/>
          <w:divBdr>
            <w:top w:val="none" w:sz="0" w:space="0" w:color="auto"/>
            <w:left w:val="none" w:sz="0" w:space="0" w:color="auto"/>
            <w:bottom w:val="none" w:sz="0" w:space="0" w:color="auto"/>
            <w:right w:val="none" w:sz="0" w:space="0" w:color="auto"/>
          </w:divBdr>
        </w:div>
        <w:div w:id="1751998470">
          <w:marLeft w:val="0"/>
          <w:marRight w:val="0"/>
          <w:marTop w:val="0"/>
          <w:marBottom w:val="0"/>
          <w:divBdr>
            <w:top w:val="none" w:sz="0" w:space="0" w:color="auto"/>
            <w:left w:val="none" w:sz="0" w:space="0" w:color="auto"/>
            <w:bottom w:val="none" w:sz="0" w:space="0" w:color="auto"/>
            <w:right w:val="none" w:sz="0" w:space="0" w:color="auto"/>
          </w:divBdr>
        </w:div>
        <w:div w:id="2053379926">
          <w:marLeft w:val="0"/>
          <w:marRight w:val="0"/>
          <w:marTop w:val="0"/>
          <w:marBottom w:val="0"/>
          <w:divBdr>
            <w:top w:val="none" w:sz="0" w:space="0" w:color="auto"/>
            <w:left w:val="none" w:sz="0" w:space="0" w:color="auto"/>
            <w:bottom w:val="none" w:sz="0" w:space="0" w:color="auto"/>
            <w:right w:val="none" w:sz="0" w:space="0" w:color="auto"/>
          </w:divBdr>
        </w:div>
        <w:div w:id="1359311871">
          <w:marLeft w:val="0"/>
          <w:marRight w:val="0"/>
          <w:marTop w:val="0"/>
          <w:marBottom w:val="0"/>
          <w:divBdr>
            <w:top w:val="none" w:sz="0" w:space="0" w:color="auto"/>
            <w:left w:val="none" w:sz="0" w:space="0" w:color="auto"/>
            <w:bottom w:val="none" w:sz="0" w:space="0" w:color="auto"/>
            <w:right w:val="none" w:sz="0" w:space="0" w:color="auto"/>
          </w:divBdr>
        </w:div>
        <w:div w:id="597912673">
          <w:marLeft w:val="0"/>
          <w:marRight w:val="0"/>
          <w:marTop w:val="0"/>
          <w:marBottom w:val="0"/>
          <w:divBdr>
            <w:top w:val="none" w:sz="0" w:space="0" w:color="auto"/>
            <w:left w:val="none" w:sz="0" w:space="0" w:color="auto"/>
            <w:bottom w:val="none" w:sz="0" w:space="0" w:color="auto"/>
            <w:right w:val="none" w:sz="0" w:space="0" w:color="auto"/>
          </w:divBdr>
        </w:div>
        <w:div w:id="1852572100">
          <w:marLeft w:val="0"/>
          <w:marRight w:val="0"/>
          <w:marTop w:val="0"/>
          <w:marBottom w:val="0"/>
          <w:divBdr>
            <w:top w:val="none" w:sz="0" w:space="0" w:color="auto"/>
            <w:left w:val="none" w:sz="0" w:space="0" w:color="auto"/>
            <w:bottom w:val="none" w:sz="0" w:space="0" w:color="auto"/>
            <w:right w:val="none" w:sz="0" w:space="0" w:color="auto"/>
          </w:divBdr>
        </w:div>
        <w:div w:id="1393576961">
          <w:marLeft w:val="0"/>
          <w:marRight w:val="0"/>
          <w:marTop w:val="0"/>
          <w:marBottom w:val="0"/>
          <w:divBdr>
            <w:top w:val="none" w:sz="0" w:space="0" w:color="auto"/>
            <w:left w:val="none" w:sz="0" w:space="0" w:color="auto"/>
            <w:bottom w:val="none" w:sz="0" w:space="0" w:color="auto"/>
            <w:right w:val="none" w:sz="0" w:space="0" w:color="auto"/>
          </w:divBdr>
        </w:div>
        <w:div w:id="1875995092">
          <w:marLeft w:val="0"/>
          <w:marRight w:val="0"/>
          <w:marTop w:val="0"/>
          <w:marBottom w:val="0"/>
          <w:divBdr>
            <w:top w:val="none" w:sz="0" w:space="0" w:color="auto"/>
            <w:left w:val="none" w:sz="0" w:space="0" w:color="auto"/>
            <w:bottom w:val="none" w:sz="0" w:space="0" w:color="auto"/>
            <w:right w:val="none" w:sz="0" w:space="0" w:color="auto"/>
          </w:divBdr>
        </w:div>
        <w:div w:id="368799202">
          <w:marLeft w:val="0"/>
          <w:marRight w:val="0"/>
          <w:marTop w:val="0"/>
          <w:marBottom w:val="0"/>
          <w:divBdr>
            <w:top w:val="none" w:sz="0" w:space="0" w:color="auto"/>
            <w:left w:val="none" w:sz="0" w:space="0" w:color="auto"/>
            <w:bottom w:val="none" w:sz="0" w:space="0" w:color="auto"/>
            <w:right w:val="none" w:sz="0" w:space="0" w:color="auto"/>
          </w:divBdr>
        </w:div>
        <w:div w:id="706181035">
          <w:marLeft w:val="0"/>
          <w:marRight w:val="0"/>
          <w:marTop w:val="0"/>
          <w:marBottom w:val="0"/>
          <w:divBdr>
            <w:top w:val="none" w:sz="0" w:space="0" w:color="auto"/>
            <w:left w:val="none" w:sz="0" w:space="0" w:color="auto"/>
            <w:bottom w:val="none" w:sz="0" w:space="0" w:color="auto"/>
            <w:right w:val="none" w:sz="0" w:space="0" w:color="auto"/>
          </w:divBdr>
        </w:div>
        <w:div w:id="2080665874">
          <w:marLeft w:val="0"/>
          <w:marRight w:val="0"/>
          <w:marTop w:val="0"/>
          <w:marBottom w:val="0"/>
          <w:divBdr>
            <w:top w:val="none" w:sz="0" w:space="0" w:color="auto"/>
            <w:left w:val="none" w:sz="0" w:space="0" w:color="auto"/>
            <w:bottom w:val="none" w:sz="0" w:space="0" w:color="auto"/>
            <w:right w:val="none" w:sz="0" w:space="0" w:color="auto"/>
          </w:divBdr>
        </w:div>
        <w:div w:id="1979145332">
          <w:marLeft w:val="0"/>
          <w:marRight w:val="0"/>
          <w:marTop w:val="0"/>
          <w:marBottom w:val="0"/>
          <w:divBdr>
            <w:top w:val="none" w:sz="0" w:space="0" w:color="auto"/>
            <w:left w:val="none" w:sz="0" w:space="0" w:color="auto"/>
            <w:bottom w:val="none" w:sz="0" w:space="0" w:color="auto"/>
            <w:right w:val="none" w:sz="0" w:space="0" w:color="auto"/>
          </w:divBdr>
        </w:div>
        <w:div w:id="1834418546">
          <w:marLeft w:val="0"/>
          <w:marRight w:val="0"/>
          <w:marTop w:val="0"/>
          <w:marBottom w:val="0"/>
          <w:divBdr>
            <w:top w:val="none" w:sz="0" w:space="0" w:color="auto"/>
            <w:left w:val="none" w:sz="0" w:space="0" w:color="auto"/>
            <w:bottom w:val="none" w:sz="0" w:space="0" w:color="auto"/>
            <w:right w:val="none" w:sz="0" w:space="0" w:color="auto"/>
          </w:divBdr>
        </w:div>
      </w:divsChild>
    </w:div>
    <w:div w:id="2125418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987</Words>
  <Characters>5431</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
    </vt:vector>
  </TitlesOfParts>
  <Company>LM18</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 derks</dc:creator>
  <cp:keywords/>
  <dc:description/>
  <cp:lastModifiedBy>Ap Lammers</cp:lastModifiedBy>
  <cp:revision>3</cp:revision>
  <cp:lastPrinted>2023-05-24T10:04:00Z</cp:lastPrinted>
  <dcterms:created xsi:type="dcterms:W3CDTF">2023-06-09T09:26:00Z</dcterms:created>
  <dcterms:modified xsi:type="dcterms:W3CDTF">2023-06-09T09:27:00Z</dcterms:modified>
</cp:coreProperties>
</file>